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5D27BD" w14:textId="60D06446" w:rsidR="00013300" w:rsidRPr="00A32EA9" w:rsidRDefault="00013300" w:rsidP="00013300">
      <w:pPr>
        <w:pStyle w:val="Titolo1"/>
        <w:jc w:val="center"/>
        <w:rPr>
          <w:rFonts w:cstheme="minorBidi"/>
          <w:color w:val="auto"/>
          <w:kern w:val="36"/>
          <w:lang w:eastAsia="it-IT"/>
          <w14:ligatures w14:val="standardContextual"/>
        </w:rPr>
      </w:pPr>
      <w:r>
        <w:rPr>
          <w:rFonts w:ascii="Arial" w:hAnsi="Arial" w:cs="Arial"/>
          <w:b/>
          <w:bCs/>
          <w:color w:val="auto"/>
          <w:sz w:val="24"/>
          <w:szCs w:val="24"/>
        </w:rPr>
        <w:t xml:space="preserve">ALLEGATO A- MODELLO DI ISTANZA </w:t>
      </w:r>
    </w:p>
    <w:p w14:paraId="3E12578B" w14:textId="77777777" w:rsidR="0074642E" w:rsidRPr="000C6C7F" w:rsidRDefault="0074642E" w:rsidP="006D5AB8">
      <w:pPr>
        <w:pStyle w:val="Corpotesto"/>
        <w:ind w:left="0" w:right="-40"/>
        <w:jc w:val="both"/>
        <w:rPr>
          <w:b/>
        </w:rPr>
      </w:pPr>
      <w:r>
        <w:rPr>
          <w:b/>
        </w:rPr>
        <w:t xml:space="preserve"> </w:t>
      </w:r>
    </w:p>
    <w:p w14:paraId="60B5412B" w14:textId="77777777" w:rsidR="0074642E" w:rsidRPr="003D7C9E" w:rsidRDefault="0074642E" w:rsidP="00C96BEF">
      <w:pPr>
        <w:pStyle w:val="Default"/>
        <w:rPr>
          <w:sz w:val="22"/>
          <w:szCs w:val="22"/>
        </w:rPr>
      </w:pPr>
    </w:p>
    <w:p w14:paraId="2491E803" w14:textId="428A1EE1" w:rsidR="0074642E" w:rsidRDefault="0074642E" w:rsidP="006D5AB8">
      <w:pPr>
        <w:pStyle w:val="Default"/>
        <w:jc w:val="right"/>
        <w:rPr>
          <w:sz w:val="22"/>
          <w:szCs w:val="22"/>
        </w:rPr>
      </w:pP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="00013300">
        <w:rPr>
          <w:sz w:val="22"/>
          <w:szCs w:val="22"/>
        </w:rPr>
        <w:t xml:space="preserve">Al </w:t>
      </w:r>
      <w:r w:rsidRPr="003D7C9E">
        <w:rPr>
          <w:sz w:val="22"/>
          <w:szCs w:val="22"/>
        </w:rPr>
        <w:t xml:space="preserve">Comune di </w:t>
      </w:r>
      <w:r>
        <w:rPr>
          <w:sz w:val="22"/>
          <w:szCs w:val="22"/>
        </w:rPr>
        <w:t>GERGEI</w:t>
      </w:r>
    </w:p>
    <w:p w14:paraId="0C7E8952" w14:textId="195D3271" w:rsidR="0074642E" w:rsidRPr="003D7C9E" w:rsidRDefault="0074642E" w:rsidP="006D5AB8">
      <w:pPr>
        <w:pStyle w:val="Default"/>
        <w:jc w:val="right"/>
        <w:rPr>
          <w:sz w:val="22"/>
          <w:szCs w:val="22"/>
        </w:rPr>
      </w:pPr>
      <w:r w:rsidRPr="003D7C9E">
        <w:rPr>
          <w:sz w:val="22"/>
          <w:szCs w:val="22"/>
        </w:rPr>
        <w:t>Ufficio Tecnico</w:t>
      </w:r>
    </w:p>
    <w:p w14:paraId="6D66B42D" w14:textId="77777777" w:rsidR="0074642E" w:rsidRPr="003D7C9E" w:rsidRDefault="0074642E" w:rsidP="006D5AB8">
      <w:pPr>
        <w:pStyle w:val="Default"/>
        <w:jc w:val="right"/>
        <w:rPr>
          <w:sz w:val="22"/>
          <w:szCs w:val="22"/>
        </w:rPr>
      </w:pP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>
        <w:rPr>
          <w:sz w:val="22"/>
          <w:szCs w:val="22"/>
        </w:rPr>
        <w:t>Via G. Marconi</w:t>
      </w:r>
      <w:r w:rsidRPr="003D7C9E">
        <w:rPr>
          <w:sz w:val="22"/>
          <w:szCs w:val="22"/>
        </w:rPr>
        <w:t xml:space="preserve"> n. 6</w:t>
      </w:r>
      <w:r>
        <w:rPr>
          <w:sz w:val="22"/>
          <w:szCs w:val="22"/>
        </w:rPr>
        <w:t>5</w:t>
      </w:r>
    </w:p>
    <w:p w14:paraId="181B14B1" w14:textId="14A5F4A3" w:rsidR="0074642E" w:rsidRDefault="0074642E" w:rsidP="006D5AB8">
      <w:pPr>
        <w:pStyle w:val="Default"/>
        <w:jc w:val="right"/>
        <w:rPr>
          <w:sz w:val="22"/>
          <w:szCs w:val="22"/>
        </w:rPr>
      </w:pP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</w:r>
      <w:r w:rsidRPr="003D7C9E">
        <w:rPr>
          <w:sz w:val="22"/>
          <w:szCs w:val="22"/>
        </w:rPr>
        <w:tab/>
        <w:t>0905</w:t>
      </w:r>
      <w:r>
        <w:rPr>
          <w:sz w:val="22"/>
          <w:szCs w:val="22"/>
        </w:rPr>
        <w:t>5</w:t>
      </w:r>
      <w:r w:rsidRPr="003D7C9E">
        <w:rPr>
          <w:sz w:val="22"/>
          <w:szCs w:val="22"/>
        </w:rPr>
        <w:t xml:space="preserve"> – </w:t>
      </w:r>
      <w:r>
        <w:rPr>
          <w:sz w:val="22"/>
          <w:szCs w:val="22"/>
        </w:rPr>
        <w:t>GERGEI</w:t>
      </w:r>
      <w:r w:rsidRPr="003D7C9E">
        <w:rPr>
          <w:sz w:val="22"/>
          <w:szCs w:val="22"/>
        </w:rPr>
        <w:t xml:space="preserve"> (</w:t>
      </w:r>
      <w:r w:rsidR="00013300">
        <w:rPr>
          <w:sz w:val="22"/>
          <w:szCs w:val="22"/>
        </w:rPr>
        <w:t>Ca</w:t>
      </w:r>
      <w:r w:rsidRPr="003D7C9E">
        <w:rPr>
          <w:sz w:val="22"/>
          <w:szCs w:val="22"/>
        </w:rPr>
        <w:t xml:space="preserve">) </w:t>
      </w:r>
    </w:p>
    <w:p w14:paraId="5C399602" w14:textId="429E6428" w:rsidR="00BA1F12" w:rsidRDefault="00BA1F12" w:rsidP="006D5AB8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PEC: </w:t>
      </w:r>
      <w:hyperlink r:id="rId7" w:history="1">
        <w:r w:rsidRPr="00CE683C">
          <w:rPr>
            <w:rStyle w:val="Collegamentoipertestuale"/>
            <w:rFonts w:cs="Calibri"/>
            <w:sz w:val="22"/>
            <w:szCs w:val="22"/>
          </w:rPr>
          <w:t>comune.gergei@legalmail.it</w:t>
        </w:r>
      </w:hyperlink>
    </w:p>
    <w:p w14:paraId="66F64555" w14:textId="77777777" w:rsidR="00BA1F12" w:rsidRDefault="00BA1F12" w:rsidP="006D5AB8">
      <w:pPr>
        <w:pStyle w:val="Default"/>
        <w:jc w:val="right"/>
        <w:rPr>
          <w:sz w:val="22"/>
          <w:szCs w:val="22"/>
        </w:rPr>
      </w:pPr>
    </w:p>
    <w:p w14:paraId="3CF82E79" w14:textId="77777777" w:rsidR="00BA1F12" w:rsidRPr="003D7C9E" w:rsidRDefault="00BA1F12" w:rsidP="006D5AB8">
      <w:pPr>
        <w:pStyle w:val="Default"/>
        <w:jc w:val="right"/>
        <w:rPr>
          <w:sz w:val="22"/>
          <w:szCs w:val="22"/>
        </w:rPr>
      </w:pPr>
    </w:p>
    <w:p w14:paraId="2F8C5B5C" w14:textId="6DBA7FEE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b/>
          <w:bCs/>
          <w:sz w:val="20"/>
          <w:szCs w:val="20"/>
        </w:rPr>
        <w:t>Oggetto:</w:t>
      </w:r>
      <w:r w:rsidRPr="005829DA">
        <w:rPr>
          <w:rFonts w:ascii="Arial" w:hAnsi="Arial" w:cs="Arial"/>
          <w:sz w:val="20"/>
          <w:szCs w:val="20"/>
        </w:rPr>
        <w:t xml:space="preserve"> Istanza di partecipazione al bando pubblico per la concessione di contributi a fondo perduto per l’acquisto, la ristrutturazione o il restauro e risanamento conservativo di prime case ne</w:t>
      </w:r>
      <w:r w:rsidR="00A36FDD" w:rsidRPr="005829DA">
        <w:rPr>
          <w:rFonts w:ascii="Arial" w:hAnsi="Arial" w:cs="Arial"/>
          <w:sz w:val="20"/>
          <w:szCs w:val="20"/>
        </w:rPr>
        <w:t xml:space="preserve">l </w:t>
      </w:r>
      <w:r w:rsidRPr="005829DA">
        <w:rPr>
          <w:rFonts w:ascii="Arial" w:hAnsi="Arial" w:cs="Arial"/>
          <w:sz w:val="20"/>
          <w:szCs w:val="20"/>
        </w:rPr>
        <w:t>comun</w:t>
      </w:r>
      <w:r w:rsidR="00A36FDD" w:rsidRPr="005829DA">
        <w:rPr>
          <w:rFonts w:ascii="Arial" w:hAnsi="Arial" w:cs="Arial"/>
          <w:sz w:val="20"/>
          <w:szCs w:val="20"/>
        </w:rPr>
        <w:t>e</w:t>
      </w:r>
      <w:r w:rsidRPr="005829DA">
        <w:rPr>
          <w:rFonts w:ascii="Arial" w:hAnsi="Arial" w:cs="Arial"/>
          <w:sz w:val="20"/>
          <w:szCs w:val="20"/>
        </w:rPr>
        <w:t xml:space="preserve"> </w:t>
      </w:r>
      <w:r w:rsidR="00A36FDD" w:rsidRPr="005829DA">
        <w:rPr>
          <w:rFonts w:ascii="Arial" w:hAnsi="Arial" w:cs="Arial"/>
          <w:sz w:val="20"/>
          <w:szCs w:val="20"/>
        </w:rPr>
        <w:t>di</w:t>
      </w:r>
      <w:r w:rsidRPr="005829DA">
        <w:rPr>
          <w:rFonts w:ascii="Arial" w:hAnsi="Arial" w:cs="Arial"/>
          <w:sz w:val="20"/>
          <w:szCs w:val="20"/>
        </w:rPr>
        <w:t xml:space="preserve"> </w:t>
      </w:r>
      <w:r w:rsidR="00A36FDD" w:rsidRPr="005829DA">
        <w:rPr>
          <w:rFonts w:ascii="Arial" w:hAnsi="Arial" w:cs="Arial"/>
          <w:sz w:val="20"/>
          <w:szCs w:val="20"/>
        </w:rPr>
        <w:t>Gergei</w:t>
      </w:r>
      <w:r w:rsidRPr="005829DA">
        <w:rPr>
          <w:rFonts w:ascii="Arial" w:hAnsi="Arial" w:cs="Arial"/>
          <w:sz w:val="20"/>
          <w:szCs w:val="20"/>
        </w:rPr>
        <w:t xml:space="preserve"> – Annualità </w:t>
      </w:r>
      <w:r w:rsidR="00A36FDD" w:rsidRPr="005829DA">
        <w:rPr>
          <w:rFonts w:ascii="Arial" w:hAnsi="Arial" w:cs="Arial"/>
          <w:sz w:val="20"/>
          <w:szCs w:val="20"/>
        </w:rPr>
        <w:t>2026</w:t>
      </w:r>
      <w:r w:rsidRPr="005829DA">
        <w:rPr>
          <w:rFonts w:ascii="Arial" w:hAnsi="Arial" w:cs="Arial"/>
          <w:sz w:val="20"/>
          <w:szCs w:val="20"/>
        </w:rPr>
        <w:t>.</w:t>
      </w:r>
    </w:p>
    <w:p w14:paraId="36999B2F" w14:textId="77777777" w:rsidR="00BA1F12" w:rsidRPr="005829DA" w:rsidRDefault="00BA1F12" w:rsidP="00BA1F12">
      <w:pPr>
        <w:pStyle w:val="FirstParagraph"/>
        <w:numPr>
          <w:ilvl w:val="0"/>
          <w:numId w:val="13"/>
        </w:numPr>
        <w:spacing w:line="360" w:lineRule="auto"/>
        <w:ind w:left="426" w:hanging="426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 xml:space="preserve">Il/La sottoscritto/a _________________________________nato/a </w:t>
      </w:r>
      <w:proofErr w:type="spellStart"/>
      <w:r w:rsidRPr="005829DA">
        <w:rPr>
          <w:rFonts w:ascii="Arial" w:hAnsi="Arial" w:cs="Arial"/>
          <w:sz w:val="20"/>
          <w:szCs w:val="20"/>
        </w:rPr>
        <w:t>a</w:t>
      </w:r>
      <w:proofErr w:type="spellEnd"/>
      <w:r w:rsidRPr="005829DA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3DE32DD8" w14:textId="77777777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Eventuali ulteriori richiedenti (comproprietari maggiorenni)</w:t>
      </w:r>
      <w:r w:rsidRPr="005829DA">
        <w:rPr>
          <w:rStyle w:val="Rimandonotaapidipagina"/>
          <w:rFonts w:ascii="Arial" w:hAnsi="Arial" w:cs="Arial"/>
          <w:sz w:val="20"/>
          <w:szCs w:val="20"/>
        </w:rPr>
        <w:footnoteReference w:id="1"/>
      </w:r>
      <w:r w:rsidRPr="005829DA">
        <w:rPr>
          <w:rFonts w:ascii="Arial" w:hAnsi="Arial" w:cs="Arial"/>
          <w:sz w:val="20"/>
          <w:szCs w:val="20"/>
        </w:rPr>
        <w:t>:</w:t>
      </w:r>
    </w:p>
    <w:p w14:paraId="4F629428" w14:textId="77777777" w:rsidR="00BA1F12" w:rsidRPr="005829DA" w:rsidRDefault="00BA1F12" w:rsidP="00BA1F12">
      <w:pPr>
        <w:pStyle w:val="FirstParagraph"/>
        <w:numPr>
          <w:ilvl w:val="0"/>
          <w:numId w:val="13"/>
        </w:numPr>
        <w:spacing w:line="360" w:lineRule="auto"/>
        <w:ind w:left="426" w:hanging="426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 xml:space="preserve">Il/La sottoscritto/a _________________________________nato/a </w:t>
      </w:r>
      <w:proofErr w:type="spellStart"/>
      <w:r w:rsidRPr="005829DA">
        <w:rPr>
          <w:rFonts w:ascii="Arial" w:hAnsi="Arial" w:cs="Arial"/>
          <w:sz w:val="20"/>
          <w:szCs w:val="20"/>
        </w:rPr>
        <w:t>a</w:t>
      </w:r>
      <w:proofErr w:type="spellEnd"/>
      <w:r w:rsidRPr="005829DA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13DA9076" w14:textId="77777777" w:rsidR="00BA1F12" w:rsidRPr="005829DA" w:rsidRDefault="00BA1F12" w:rsidP="00BA1F12">
      <w:pPr>
        <w:pStyle w:val="FirstParagraph"/>
        <w:numPr>
          <w:ilvl w:val="0"/>
          <w:numId w:val="13"/>
        </w:numPr>
        <w:spacing w:line="360" w:lineRule="auto"/>
        <w:ind w:left="426" w:hanging="426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 xml:space="preserve">Il/La sottoscritto/a _________________________________nato/a </w:t>
      </w:r>
      <w:proofErr w:type="spellStart"/>
      <w:r w:rsidRPr="005829DA">
        <w:rPr>
          <w:rFonts w:ascii="Arial" w:hAnsi="Arial" w:cs="Arial"/>
          <w:sz w:val="20"/>
          <w:szCs w:val="20"/>
        </w:rPr>
        <w:t>a</w:t>
      </w:r>
      <w:proofErr w:type="spellEnd"/>
      <w:r w:rsidRPr="005829DA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42E4AEBF" w14:textId="77777777" w:rsidR="00BA1F12" w:rsidRPr="005829DA" w:rsidRDefault="00BA1F12" w:rsidP="00BA1F12">
      <w:pPr>
        <w:pStyle w:val="FirstParagraph"/>
        <w:numPr>
          <w:ilvl w:val="0"/>
          <w:numId w:val="13"/>
        </w:numPr>
        <w:spacing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 xml:space="preserve">Il/La sottoscritto/a _________________________________nato/a </w:t>
      </w:r>
      <w:proofErr w:type="spellStart"/>
      <w:r w:rsidRPr="005829DA">
        <w:rPr>
          <w:rFonts w:ascii="Arial" w:hAnsi="Arial" w:cs="Arial"/>
          <w:sz w:val="20"/>
          <w:szCs w:val="20"/>
        </w:rPr>
        <w:t>a</w:t>
      </w:r>
      <w:proofErr w:type="spellEnd"/>
      <w:r w:rsidRPr="005829DA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77C16CEA" w14:textId="77777777" w:rsidR="00A36FDD" w:rsidRPr="005829DA" w:rsidRDefault="00A36FDD" w:rsidP="00A36FDD">
      <w:pPr>
        <w:pStyle w:val="Corpotesto"/>
        <w:rPr>
          <w:rFonts w:ascii="Arial" w:hAnsi="Arial" w:cs="Arial"/>
          <w:sz w:val="20"/>
          <w:szCs w:val="20"/>
        </w:rPr>
      </w:pPr>
    </w:p>
    <w:p w14:paraId="0243E97B" w14:textId="77777777" w:rsidR="00A36FDD" w:rsidRPr="005829DA" w:rsidRDefault="00A36FDD" w:rsidP="00A36FDD">
      <w:pPr>
        <w:pStyle w:val="Corpotesto"/>
        <w:rPr>
          <w:rFonts w:ascii="Arial" w:hAnsi="Arial" w:cs="Arial"/>
          <w:sz w:val="20"/>
          <w:szCs w:val="20"/>
        </w:rPr>
      </w:pPr>
    </w:p>
    <w:p w14:paraId="64B756EB" w14:textId="77777777" w:rsidR="005829DA" w:rsidRDefault="005829DA" w:rsidP="00A36FDD">
      <w:pPr>
        <w:pStyle w:val="Corpotesto"/>
        <w:rPr>
          <w:rFonts w:ascii="Arial" w:hAnsi="Arial" w:cs="Arial"/>
          <w:sz w:val="20"/>
          <w:szCs w:val="20"/>
        </w:rPr>
      </w:pPr>
    </w:p>
    <w:p w14:paraId="104CFD50" w14:textId="77777777" w:rsidR="00013300" w:rsidRPr="00821D70" w:rsidRDefault="00013300" w:rsidP="00013300">
      <w:pPr>
        <w:pStyle w:val="Compact"/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21D70">
        <w:rPr>
          <w:rFonts w:ascii="Arial" w:hAnsi="Arial" w:cs="Arial"/>
          <w:b/>
          <w:bCs/>
          <w:sz w:val="20"/>
          <w:szCs w:val="20"/>
        </w:rPr>
        <w:t>In qualità di proprietari</w:t>
      </w:r>
      <w:r>
        <w:rPr>
          <w:rFonts w:ascii="Arial" w:hAnsi="Arial" w:cs="Arial"/>
          <w:b/>
          <w:bCs/>
          <w:sz w:val="20"/>
          <w:szCs w:val="20"/>
        </w:rPr>
        <w:t>o/i</w:t>
      </w:r>
      <w:r w:rsidRPr="00821D70">
        <w:rPr>
          <w:rFonts w:ascii="Arial" w:hAnsi="Arial" w:cs="Arial"/>
          <w:b/>
          <w:bCs/>
          <w:sz w:val="20"/>
          <w:szCs w:val="20"/>
        </w:rPr>
        <w:t xml:space="preserve"> o futur</w:t>
      </w:r>
      <w:r>
        <w:rPr>
          <w:rFonts w:ascii="Arial" w:hAnsi="Arial" w:cs="Arial"/>
          <w:b/>
          <w:bCs/>
          <w:sz w:val="20"/>
          <w:szCs w:val="20"/>
        </w:rPr>
        <w:t>o/</w:t>
      </w:r>
      <w:r w:rsidRPr="00821D70">
        <w:rPr>
          <w:rFonts w:ascii="Arial" w:hAnsi="Arial" w:cs="Arial"/>
          <w:b/>
          <w:bCs/>
          <w:sz w:val="20"/>
          <w:szCs w:val="20"/>
        </w:rPr>
        <w:t>i proprietari</w:t>
      </w:r>
      <w:r>
        <w:rPr>
          <w:rFonts w:ascii="Arial" w:hAnsi="Arial" w:cs="Arial"/>
          <w:b/>
          <w:bCs/>
          <w:sz w:val="20"/>
          <w:szCs w:val="20"/>
        </w:rPr>
        <w:t xml:space="preserve">o/i </w:t>
      </w:r>
      <w:r w:rsidRPr="00821D70">
        <w:rPr>
          <w:rFonts w:ascii="Arial" w:hAnsi="Arial" w:cs="Arial"/>
          <w:b/>
          <w:bCs/>
          <w:sz w:val="20"/>
          <w:szCs w:val="20"/>
        </w:rPr>
        <w:t>dell’immobile oggetto dell’intervento.</w:t>
      </w:r>
    </w:p>
    <w:p w14:paraId="2EB5D22E" w14:textId="77777777" w:rsidR="00013300" w:rsidRDefault="00013300" w:rsidP="00A36FDD">
      <w:pPr>
        <w:pStyle w:val="Corpotesto"/>
        <w:rPr>
          <w:rFonts w:ascii="Arial" w:hAnsi="Arial" w:cs="Arial"/>
          <w:sz w:val="20"/>
          <w:szCs w:val="20"/>
        </w:rPr>
      </w:pPr>
    </w:p>
    <w:p w14:paraId="50326D96" w14:textId="77777777" w:rsidR="00BA1F12" w:rsidRPr="005829DA" w:rsidRDefault="00BA1F12" w:rsidP="00BA1F12">
      <w:pPr>
        <w:pStyle w:val="FirstParagraph"/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t>CHIEDE/CHIEDONO</w:t>
      </w:r>
    </w:p>
    <w:p w14:paraId="5CF4F35B" w14:textId="77777777" w:rsidR="00013300" w:rsidRDefault="00013300" w:rsidP="00013300">
      <w:pPr>
        <w:pStyle w:val="FirstParagraph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 essere ammesso/a/i a partecipare al bando in oggetto per il seguente intervento (</w:t>
      </w:r>
      <w:r w:rsidRPr="005A16BC">
        <w:rPr>
          <w:rFonts w:ascii="Arial" w:hAnsi="Arial" w:cs="Arial"/>
          <w:i/>
          <w:iCs/>
          <w:sz w:val="20"/>
          <w:szCs w:val="20"/>
        </w:rPr>
        <w:t>barrare la casella di interesse</w:t>
      </w:r>
      <w:r>
        <w:rPr>
          <w:rFonts w:ascii="Arial" w:hAnsi="Arial" w:cs="Arial"/>
          <w:sz w:val="20"/>
          <w:szCs w:val="20"/>
        </w:rPr>
        <w:t>):</w:t>
      </w:r>
    </w:p>
    <w:p w14:paraId="3C28CD57" w14:textId="77777777" w:rsidR="00013300" w:rsidRDefault="00013300" w:rsidP="0001330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□ acquisto di abitazione da destinare a prima casa</w:t>
      </w:r>
    </w:p>
    <w:p w14:paraId="045A4FEF" w14:textId="77777777" w:rsidR="00013300" w:rsidRDefault="00013300" w:rsidP="0001330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□ ristrutturazione edilizia / restauro e risanamento conservativo di abitazione da destinare a prima casa</w:t>
      </w:r>
    </w:p>
    <w:p w14:paraId="17B948B0" w14:textId="77777777" w:rsidR="00013300" w:rsidRDefault="00013300" w:rsidP="00013300">
      <w:pPr>
        <w:pStyle w:val="FirstParagraph"/>
        <w:spacing w:line="360" w:lineRule="auto"/>
        <w:ind w:left="426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□ acquisto con contestuale ristrutturazione edilizia / restauro e risanamento conservativo</w:t>
      </w:r>
    </w:p>
    <w:p w14:paraId="3A2638A4" w14:textId="77777777" w:rsidR="00013300" w:rsidRPr="00B220C6" w:rsidRDefault="00013300" w:rsidP="0001330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B220C6">
        <w:rPr>
          <w:rFonts w:ascii="Arial" w:hAnsi="Arial" w:cs="Arial"/>
          <w:sz w:val="20"/>
          <w:szCs w:val="20"/>
        </w:rPr>
        <w:t>La presente domanda riguarda:</w:t>
      </w:r>
    </w:p>
    <w:p w14:paraId="6757C7F6" w14:textId="77777777" w:rsidR="00013300" w:rsidRDefault="00013300" w:rsidP="00013300">
      <w:pPr>
        <w:pStyle w:val="FirstParagraph"/>
        <w:spacing w:line="36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B220C6">
        <w:rPr>
          <w:rFonts w:ascii="Arial" w:hAnsi="Arial" w:cs="Arial"/>
          <w:sz w:val="20"/>
          <w:szCs w:val="20"/>
        </w:rPr>
        <w:t>□ l’intera abitazione</w:t>
      </w:r>
    </w:p>
    <w:p w14:paraId="2D9F2726" w14:textId="77777777" w:rsidR="00013300" w:rsidRPr="00B220C6" w:rsidRDefault="00013300" w:rsidP="00013300">
      <w:pPr>
        <w:pStyle w:val="FirstParagraph"/>
        <w:spacing w:line="36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B220C6">
        <w:rPr>
          <w:rFonts w:ascii="Arial" w:hAnsi="Arial" w:cs="Arial"/>
          <w:sz w:val="20"/>
          <w:szCs w:val="20"/>
        </w:rPr>
        <w:t>□ una quota di proprietà pari a</w:t>
      </w:r>
      <w:r>
        <w:rPr>
          <w:rFonts w:ascii="Arial" w:hAnsi="Arial" w:cs="Arial"/>
          <w:sz w:val="20"/>
          <w:szCs w:val="20"/>
        </w:rPr>
        <w:t>l</w:t>
      </w:r>
      <w:r w:rsidRPr="00B220C6">
        <w:rPr>
          <w:rFonts w:ascii="Arial" w:hAnsi="Arial" w:cs="Arial"/>
          <w:sz w:val="20"/>
          <w:szCs w:val="20"/>
        </w:rPr>
        <w:t xml:space="preserve"> ______</w:t>
      </w:r>
      <w:r>
        <w:rPr>
          <w:rFonts w:ascii="Arial" w:hAnsi="Arial" w:cs="Arial"/>
          <w:sz w:val="20"/>
          <w:szCs w:val="20"/>
        </w:rPr>
        <w:t>%</w:t>
      </w:r>
    </w:p>
    <w:p w14:paraId="1C0AB1B8" w14:textId="77777777" w:rsidR="00013300" w:rsidRDefault="00013300" w:rsidP="00013300">
      <w:pPr>
        <w:pStyle w:val="FirstParagraph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tal fine, ai sensi degli articoli 46 e 47 del DPR 28 dicembre 2000, n. 445, consapevole delle sanzioni penali previste dall’articolo 76 del medesimo DPR in caso di dichiarazioni mendaci,</w:t>
      </w:r>
    </w:p>
    <w:p w14:paraId="370C701E" w14:textId="77777777" w:rsidR="00013300" w:rsidRDefault="00013300" w:rsidP="00A36FDD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6A701294" w14:textId="77777777" w:rsidR="00BA1F12" w:rsidRPr="005829DA" w:rsidRDefault="00BA1F12" w:rsidP="00BA1F12">
      <w:pPr>
        <w:pStyle w:val="FirstParagraph"/>
        <w:spacing w:line="360" w:lineRule="auto"/>
        <w:jc w:val="center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b/>
          <w:bCs/>
          <w:sz w:val="20"/>
          <w:szCs w:val="20"/>
        </w:rPr>
        <w:t>DICHIARA/ DICHIARANO</w:t>
      </w:r>
    </w:p>
    <w:p w14:paraId="6885A469" w14:textId="77777777" w:rsidR="00BA1F12" w:rsidRPr="005829DA" w:rsidRDefault="00BA1F12" w:rsidP="007C02D8">
      <w:pPr>
        <w:pStyle w:val="Compact"/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di aver preso visione del bando e di accettarne integralmente il contenuto;</w:t>
      </w:r>
    </w:p>
    <w:p w14:paraId="6A013884" w14:textId="77777777" w:rsidR="00BA1F12" w:rsidRPr="005829DA" w:rsidRDefault="00BA1F12" w:rsidP="00BA1F12">
      <w:pPr>
        <w:pStyle w:val="Compact"/>
        <w:numPr>
          <w:ilvl w:val="0"/>
          <w:numId w:val="11"/>
        </w:numPr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che, con riferimento ai requisiti di cui all’art. 3 del bando:</w:t>
      </w:r>
    </w:p>
    <w:p w14:paraId="4BE22121" w14:textId="77777777" w:rsidR="00BA1F12" w:rsidRPr="005829DA" w:rsidRDefault="00BA1F12" w:rsidP="00BA1F12">
      <w:pPr>
        <w:pStyle w:val="Compact"/>
        <w:spacing w:line="360" w:lineRule="auto"/>
        <w:ind w:left="114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○ ciascun richiedente è maggiorenne;</w:t>
      </w:r>
    </w:p>
    <w:p w14:paraId="3D1DCE86" w14:textId="77777777" w:rsidR="00BA1F12" w:rsidRPr="005829DA" w:rsidRDefault="00BA1F12" w:rsidP="00BA1F12">
      <w:pPr>
        <w:pStyle w:val="Compact"/>
        <w:spacing w:line="360" w:lineRule="auto"/>
        <w:ind w:left="114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○ ciascun richiedente è in possesso della cittadinanza o del titolo di soggiorno richiesti dal bando;</w:t>
      </w:r>
    </w:p>
    <w:p w14:paraId="3B88B4DC" w14:textId="77777777" w:rsidR="00BA1F12" w:rsidRPr="005829DA" w:rsidRDefault="00BA1F12" w:rsidP="00BA1F12">
      <w:pPr>
        <w:pStyle w:val="Compact"/>
        <w:spacing w:line="360" w:lineRule="auto"/>
        <w:ind w:left="114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○ almeno uno dei richiedenti non ha la residenza in un altro piccolo comune della Sardegna diverso da quello nel cui territorio è localizzato l’immobile oggetto dell’intervento né, dopo il 1° gennaio 2022, abbia trasferito la propria residenza da un piccolo comune della Sardegna diverso da quello in cui è localizzato l’immobile e richieda in quest’ultimo il beneficio;</w:t>
      </w:r>
    </w:p>
    <w:p w14:paraId="068F2F05" w14:textId="77777777" w:rsidR="00BA1F12" w:rsidRPr="005829DA" w:rsidRDefault="00BA1F12" w:rsidP="00BA1F12">
      <w:pPr>
        <w:pStyle w:val="Compact"/>
        <w:spacing w:line="360" w:lineRule="auto"/>
        <w:ind w:left="114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○ in merito all’aver già beneficiato del contributo:</w:t>
      </w:r>
    </w:p>
    <w:p w14:paraId="3E0B9727" w14:textId="77777777" w:rsidR="00BA1F12" w:rsidRPr="005829DA" w:rsidRDefault="00BA1F12" w:rsidP="00BA1F12">
      <w:pPr>
        <w:pStyle w:val="Compact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nessuno dei richiedenti e nessun componente del nucleo familiare ha già beneficiato del contributo;</w:t>
      </w:r>
    </w:p>
    <w:p w14:paraId="5DB27FD1" w14:textId="77777777" w:rsidR="00BA1F12" w:rsidRPr="005829DA" w:rsidRDefault="00BA1F12" w:rsidP="00BA1F12">
      <w:pPr>
        <w:pStyle w:val="Compact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lastRenderedPageBreak/>
        <w:t>i seguenti richiedenti o componenti del nucleo familiare hanno già beneficiato del contributo:</w:t>
      </w:r>
    </w:p>
    <w:p w14:paraId="23DE6E29" w14:textId="77777777" w:rsidR="00BA1F12" w:rsidRPr="005829DA" w:rsidRDefault="00BA1F12" w:rsidP="00BA1F12">
      <w:pPr>
        <w:pStyle w:val="Compact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Cognome __________ Nome ______ Importo ricevuto (€) _______;</w:t>
      </w:r>
    </w:p>
    <w:p w14:paraId="2734F0B0" w14:textId="77777777" w:rsidR="00BA1F12" w:rsidRPr="005829DA" w:rsidRDefault="00BA1F12" w:rsidP="00BA1F12">
      <w:pPr>
        <w:pStyle w:val="Compact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Cognome __________ Nome ______ Importo ricevuto (€) _______;</w:t>
      </w:r>
    </w:p>
    <w:p w14:paraId="38812A63" w14:textId="127788CD" w:rsidR="00BA1F12" w:rsidRPr="005829DA" w:rsidRDefault="00BA1F12" w:rsidP="00BA4439">
      <w:pPr>
        <w:pStyle w:val="Compact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Cognome __________ Nome ______ Importo ricevuto (€) _______;</w:t>
      </w:r>
    </w:p>
    <w:p w14:paraId="4E43F852" w14:textId="77777777" w:rsidR="00BA1F12" w:rsidRPr="005829DA" w:rsidRDefault="00BA1F12" w:rsidP="00BA1F12">
      <w:pPr>
        <w:pStyle w:val="Compact"/>
        <w:spacing w:line="360" w:lineRule="auto"/>
        <w:ind w:left="2270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</w:p>
    <w:p w14:paraId="209A5242" w14:textId="77777777" w:rsidR="00BA1F12" w:rsidRPr="005829DA" w:rsidRDefault="00BA1F12" w:rsidP="00BA1F12">
      <w:pPr>
        <w:pStyle w:val="Compact"/>
        <w:spacing w:line="360" w:lineRule="auto"/>
        <w:ind w:left="114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○ in caso di acquisto, nessun componente del nucleo familiare possiede, nel medesimo Comune in cui è localizzato l’immobile oggetto dell’intervento, altra unità immobiliare a destinazione residenziale in piena ed esclusiva proprietà;</w:t>
      </w:r>
    </w:p>
    <w:p w14:paraId="5B527A1A" w14:textId="77777777" w:rsidR="00BA1F12" w:rsidRPr="005829DA" w:rsidRDefault="00BA1F12" w:rsidP="00BA1F12">
      <w:pPr>
        <w:pStyle w:val="Compact"/>
        <w:spacing w:line="360" w:lineRule="auto"/>
        <w:ind w:left="114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○ in caso di acquisto, è stato stipulato, a decorrere dal 1° gennaio 2022, un atto definitivo di compravendita ovvero un contratto preliminare di compravendita regolarmente registrato relativo all’immobile oggetto dell’intervento e, in caso di contratto preliminare, tutti i richiedenti risultano promissari acquirenti dell’immobile.</w:t>
      </w:r>
    </w:p>
    <w:p w14:paraId="06232645" w14:textId="77777777" w:rsidR="00BA1F12" w:rsidRPr="005829DA" w:rsidRDefault="00BA1F12" w:rsidP="00BA1F12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che risulta/risultano o risulterà/risulteranno proprietario/a/i o comproprietario/a/i dell’immobile oggetto dell’intervento, secondo quanto previsto dal bando;</w:t>
      </w:r>
    </w:p>
    <w:p w14:paraId="0D7FCAFC" w14:textId="77777777" w:rsidR="00BA1F12" w:rsidRPr="005829DA" w:rsidRDefault="00BA1F12" w:rsidP="00BA1F12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 xml:space="preserve">che il nucleo familiare è: </w:t>
      </w:r>
    </w:p>
    <w:p w14:paraId="7A9AD593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già costituito</w:t>
      </w:r>
    </w:p>
    <w:p w14:paraId="130A2D1F" w14:textId="0871C3CD" w:rsidR="007C02D8" w:rsidRPr="005829DA" w:rsidRDefault="00BA1F12" w:rsidP="007C02D8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ostituendo;</w:t>
      </w:r>
    </w:p>
    <w:p w14:paraId="3804536E" w14:textId="77777777" w:rsidR="0042609B" w:rsidRPr="001627D4" w:rsidRDefault="0042609B" w:rsidP="0042609B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</w:pPr>
      <w:r>
        <w:rPr>
          <w:rFonts w:ascii="Arial" w:hAnsi="Arial" w:cs="Arial"/>
          <w:sz w:val="20"/>
          <w:szCs w:val="20"/>
        </w:rPr>
        <w:t>che il nucleo familiare costituito o costituendo per il quale è presentata la domanda è così composto:</w:t>
      </w:r>
    </w:p>
    <w:p w14:paraId="1901728A" w14:textId="77777777" w:rsidR="0042609B" w:rsidRPr="006835D3" w:rsidRDefault="0042609B" w:rsidP="0042609B">
      <w:pPr>
        <w:pStyle w:val="Compact"/>
        <w:spacing w:line="360" w:lineRule="auto"/>
        <w:ind w:left="714"/>
        <w:jc w:val="both"/>
        <w:rPr>
          <w:i/>
          <w:iCs/>
          <w:kern w:val="2"/>
          <w:lang w:eastAsia="it-IT"/>
          <w14:ligatures w14:val="standardContextual"/>
        </w:rPr>
      </w:pPr>
      <w:r w:rsidRPr="006835D3">
        <w:rPr>
          <w:rFonts w:ascii="Arial" w:hAnsi="Arial" w:cs="Arial"/>
          <w:i/>
          <w:iCs/>
          <w:sz w:val="20"/>
          <w:szCs w:val="20"/>
        </w:rPr>
        <w:t>(Indicare di seguito i componenti del nucleo familiare diversi dai richiedenti già sopra indicati.)</w:t>
      </w:r>
    </w:p>
    <w:p w14:paraId="6793C7DC" w14:textId="77777777" w:rsidR="0042609B" w:rsidRDefault="0042609B" w:rsidP="0042609B">
      <w:pPr>
        <w:pStyle w:val="Compact"/>
        <w:spacing w:line="360" w:lineRule="auto"/>
        <w:ind w:left="714"/>
        <w:jc w:val="both"/>
        <w:rPr>
          <w:rFonts w:ascii="Arial" w:hAnsi="Arial" w:cs="Arial"/>
          <w:sz w:val="20"/>
          <w:szCs w:val="20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1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</w:t>
      </w:r>
      <w:r w:rsidRPr="005061DC">
        <w:rPr>
          <w:rFonts w:ascii="Arial" w:hAnsi="Arial" w:cs="Arial"/>
          <w:sz w:val="20"/>
          <w:szCs w:val="20"/>
        </w:rPr>
        <w:t>______________________________ □ figlio di uno dei richiedenti</w:t>
      </w:r>
    </w:p>
    <w:p w14:paraId="2B6737D0" w14:textId="77777777" w:rsidR="0042609B" w:rsidRDefault="0042609B" w:rsidP="0042609B">
      <w:pPr>
        <w:pStyle w:val="Compact"/>
        <w:spacing w:line="360" w:lineRule="auto"/>
        <w:ind w:left="714"/>
        <w:jc w:val="both"/>
        <w:rPr>
          <w:rFonts w:ascii="Arial" w:hAnsi="Arial" w:cs="Arial"/>
          <w:sz w:val="20"/>
          <w:szCs w:val="20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2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______________________________ □ figlio di uno dei richiedenti</w:t>
      </w:r>
    </w:p>
    <w:p w14:paraId="31D4E7D4" w14:textId="77777777" w:rsidR="0042609B" w:rsidRDefault="0042609B" w:rsidP="0042609B">
      <w:pPr>
        <w:pStyle w:val="Compact"/>
        <w:spacing w:line="360" w:lineRule="auto"/>
        <w:ind w:left="714"/>
        <w:jc w:val="both"/>
        <w:rPr>
          <w:kern w:val="2"/>
          <w:lang w:eastAsia="it-IT"/>
          <w14:ligatures w14:val="standardContextual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3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______________________________ □ figlio di uno dei richiedenti</w:t>
      </w:r>
    </w:p>
    <w:p w14:paraId="4FCE6B82" w14:textId="77777777" w:rsidR="0042609B" w:rsidRDefault="0042609B" w:rsidP="0042609B">
      <w:pPr>
        <w:pStyle w:val="Compact"/>
        <w:spacing w:line="360" w:lineRule="auto"/>
        <w:ind w:left="714"/>
        <w:jc w:val="both"/>
        <w:rPr>
          <w:rFonts w:ascii="Arial" w:hAnsi="Arial" w:cs="Arial"/>
          <w:sz w:val="20"/>
          <w:szCs w:val="20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4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______________________________ □ figlio di uno dei richiedenti</w:t>
      </w:r>
    </w:p>
    <w:p w14:paraId="049E52EC" w14:textId="77777777" w:rsidR="007C02D8" w:rsidRPr="005829DA" w:rsidRDefault="007C02D8" w:rsidP="007C02D8">
      <w:pPr>
        <w:pStyle w:val="Compact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7CEF067F" w14:textId="77777777" w:rsidR="00BA1F12" w:rsidRPr="005829DA" w:rsidRDefault="00BA1F12" w:rsidP="00BA1F12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lastRenderedPageBreak/>
        <w:t>che l’immobile oggetto dell’intervento è ubicato in __________________________________ via/piazza __________________________________ n. ______ dati catastali _____________________________;</w:t>
      </w:r>
    </w:p>
    <w:p w14:paraId="78D91EBC" w14:textId="77777777" w:rsidR="00BA1F12" w:rsidRPr="005829DA" w:rsidRDefault="00BA1F12" w:rsidP="00BA1F12">
      <w:pPr>
        <w:pStyle w:val="Compact"/>
        <w:numPr>
          <w:ilvl w:val="0"/>
          <w:numId w:val="12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Tipologia dell’immobile oggetto della domanda (barrare la casella di interesse):</w:t>
      </w:r>
    </w:p>
    <w:p w14:paraId="3C7D0204" w14:textId="77777777" w:rsidR="00BA1F12" w:rsidRPr="005829DA" w:rsidRDefault="00BA1F12" w:rsidP="00BA1F12">
      <w:pPr>
        <w:pStyle w:val="Compact"/>
        <w:spacing w:line="36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abitazione esistente</w:t>
      </w:r>
    </w:p>
    <w:p w14:paraId="22C326B3" w14:textId="77777777" w:rsidR="00BA1F12" w:rsidRPr="005829DA" w:rsidRDefault="00BA1F12" w:rsidP="00BA1F12">
      <w:pPr>
        <w:pStyle w:val="Compact"/>
        <w:spacing w:line="36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abitazione in fase di costruzione</w:t>
      </w:r>
    </w:p>
    <w:p w14:paraId="33B0734D" w14:textId="77777777" w:rsidR="00BA1F12" w:rsidRPr="005829DA" w:rsidRDefault="00BA1F12" w:rsidP="00BA1F12">
      <w:pPr>
        <w:pStyle w:val="Compact"/>
        <w:spacing w:line="36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unità immobiliare confinante da accorpare alla prima casa</w:t>
      </w:r>
    </w:p>
    <w:p w14:paraId="13441563" w14:textId="77777777" w:rsidR="00BA1F12" w:rsidRPr="005829DA" w:rsidRDefault="00BA1F12" w:rsidP="00BA1F12">
      <w:pPr>
        <w:pStyle w:val="Compact"/>
        <w:spacing w:line="360" w:lineRule="auto"/>
        <w:ind w:left="851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□ immobile oggetto di ristrutturazione / restauro e risanamento conservativo</w:t>
      </w:r>
    </w:p>
    <w:p w14:paraId="35F52439" w14:textId="77777777" w:rsidR="00BA1F12" w:rsidRPr="005829DA" w:rsidRDefault="00BA1F12" w:rsidP="00BA1F12">
      <w:pPr>
        <w:pStyle w:val="Compact"/>
        <w:numPr>
          <w:ilvl w:val="0"/>
          <w:numId w:val="12"/>
        </w:numPr>
        <w:spacing w:line="360" w:lineRule="auto"/>
        <w:ind w:left="714" w:hanging="357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 xml:space="preserve">in caso di acquisto: </w:t>
      </w:r>
    </w:p>
    <w:p w14:paraId="187B6D76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 xml:space="preserve">□ di aver stipulato atto definitivo di compravendita in data ___/___/______ </w:t>
      </w:r>
    </w:p>
    <w:p w14:paraId="5222F7AC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di aver stipulato contratto preliminare di compravendita regolarmente registrato in data ___/___/______;</w:t>
      </w:r>
    </w:p>
    <w:p w14:paraId="228456FB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in caso di contratto preliminare, che tutti i richiedenti risultano promissari acquirenti dell’immobile oggetto dell’intervento.</w:t>
      </w:r>
    </w:p>
    <w:p w14:paraId="4A099853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nessun componente del nucleo familiare possiede, nel medesimo Comune in cui è localizzato l’immobile oggetto dell’intervento, altra unità immobiliare a destinazione residenziale in piena ed esclusiva proprietà;</w:t>
      </w:r>
    </w:p>
    <w:p w14:paraId="6D258A62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□ in alternativa al punto precedente che, in caso di acquisto di unità immobiliare confinante con l’abitazione già adibita a prima casa, l’intervento è finalizzato all’ampliamento della stessa mediante accorpamento urbanistico e catastale in un’unica unità immobiliare destinata a prima casa, secondo quanto previsto dal bando.</w:t>
      </w:r>
    </w:p>
    <w:p w14:paraId="543AB076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acquisto non riguarda sole pertinenze;</w:t>
      </w:r>
    </w:p>
    <w:p w14:paraId="6A907735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acquisto ha ad oggetto la piena proprietà dell’intera abitazione o di quote di essa e non diritti reali diversi dalla proprietà, quali nuda proprietà, usufrutto, uso o abitazione, fatto salvo il diritto di proprietà superficiaria nei casi ammessi dal bando;</w:t>
      </w:r>
    </w:p>
    <w:p w14:paraId="433A0C03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acquisto non avviene tra coniugi, parti di un’unione civile, conviventi di fatto, parenti o affini entro il terzo grado del richiedente o di altro componente del nucleo familiare, né tra il richiedente e società controllate, collegate o partecipate dal medesimo o dai suoi familiari entro il terzo grado, fatti salvi i casi espressamente ammessi dal bando;</w:t>
      </w:r>
    </w:p>
    <w:p w14:paraId="24EBAE2D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immobile oggetto di acquisto è conforme alla normativa urbanistica, edilizia e catastale alla data dell’atto di compravendita, secondo quanto previsto dal bando;</w:t>
      </w:r>
    </w:p>
    <w:p w14:paraId="0085BB16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, in caso di acquisto del diritto di proprietà superficiaria, la durata residua del diritto è conforme a quanto previsto dal bando;</w:t>
      </w:r>
    </w:p>
    <w:p w14:paraId="2566DA17" w14:textId="77777777" w:rsidR="00BA1F12" w:rsidRPr="005829DA" w:rsidRDefault="00BA1F12" w:rsidP="00BA1F12">
      <w:pPr>
        <w:pStyle w:val="Compact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lastRenderedPageBreak/>
        <w:t xml:space="preserve">□ in caso di acquisto di abitazione in fase di costruzione, che l’immobile, pur non essendo ultimato, costituisce oggetto di atto definitivo di compravendita ovvero di contratto preliminare di compravendita regolarmente registrato; è destinato a divenire abitazione con destinazione residenziale e non riguarda interventi consistenti nella realizzazione </w:t>
      </w:r>
      <w:r w:rsidRPr="005829DA">
        <w:rPr>
          <w:rFonts w:ascii="Arial" w:hAnsi="Arial" w:cs="Arial"/>
          <w:i/>
          <w:iCs/>
          <w:sz w:val="20"/>
          <w:szCs w:val="20"/>
        </w:rPr>
        <w:t>ex novo</w:t>
      </w:r>
      <w:r w:rsidRPr="005829DA">
        <w:rPr>
          <w:rFonts w:ascii="Arial" w:hAnsi="Arial" w:cs="Arial"/>
          <w:sz w:val="20"/>
          <w:szCs w:val="20"/>
        </w:rPr>
        <w:t xml:space="preserve"> di un’abitazione né operazioni riconducibili a nuova costruzione su area edificabile;</w:t>
      </w:r>
    </w:p>
    <w:p w14:paraId="75C96671" w14:textId="77777777" w:rsidR="00BA1F12" w:rsidRPr="005829DA" w:rsidRDefault="00BA1F12" w:rsidP="00BA1F12">
      <w:pPr>
        <w:pStyle w:val="Compact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in caso di ristrutturazione/restauro e risanamento conservativo:</w:t>
      </w:r>
    </w:p>
    <w:p w14:paraId="4A6BEA55" w14:textId="77777777" w:rsidR="00BA1F12" w:rsidRPr="005829DA" w:rsidRDefault="00BA1F12" w:rsidP="00BA1F12">
      <w:pPr>
        <w:pStyle w:val="Compact"/>
        <w:spacing w:line="36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 xml:space="preserve">□ che l’intervento rientra nelle categorie di cui all’articolo 3, comma 1, lettere </w:t>
      </w:r>
      <w:r w:rsidRPr="005829DA">
        <w:rPr>
          <w:rFonts w:ascii="Arial" w:hAnsi="Arial" w:cs="Arial"/>
          <w:i/>
          <w:iCs/>
          <w:sz w:val="20"/>
          <w:szCs w:val="20"/>
        </w:rPr>
        <w:t>c</w:t>
      </w:r>
      <w:r w:rsidRPr="005829DA">
        <w:rPr>
          <w:rFonts w:ascii="Arial" w:hAnsi="Arial" w:cs="Arial"/>
          <w:sz w:val="20"/>
          <w:szCs w:val="20"/>
        </w:rPr>
        <w:t xml:space="preserve">) o </w:t>
      </w:r>
      <w:r w:rsidRPr="005829DA">
        <w:rPr>
          <w:rFonts w:ascii="Arial" w:hAnsi="Arial" w:cs="Arial"/>
          <w:i/>
          <w:iCs/>
          <w:sz w:val="20"/>
          <w:szCs w:val="20"/>
        </w:rPr>
        <w:t>d</w:t>
      </w:r>
      <w:r w:rsidRPr="005829DA">
        <w:rPr>
          <w:rFonts w:ascii="Arial" w:hAnsi="Arial" w:cs="Arial"/>
          <w:sz w:val="20"/>
          <w:szCs w:val="20"/>
        </w:rPr>
        <w:t>), del DPR 380/2001;</w:t>
      </w:r>
    </w:p>
    <w:p w14:paraId="2909A90E" w14:textId="77777777" w:rsidR="00BA1F12" w:rsidRPr="005829DA" w:rsidRDefault="00BA1F12" w:rsidP="00BA1F12">
      <w:pPr>
        <w:pStyle w:val="Compact"/>
        <w:spacing w:line="36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intervento non riguarda parti comuni dell’edificio;</w:t>
      </w:r>
    </w:p>
    <w:p w14:paraId="72A74052" w14:textId="77777777" w:rsidR="00BA1F12" w:rsidRPr="005829DA" w:rsidRDefault="00BA1F12" w:rsidP="00BA1F12">
      <w:pPr>
        <w:pStyle w:val="Compact"/>
        <w:spacing w:line="36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intervento non riguarda esclusivamente pertinenze dell’abitazione ovvero, se comprende pertinenze, le relative lavorazioni sono ricomprese in un intervento unitario riguardante anche l’abitazione principale, secondo quanto previsto dal bando;</w:t>
      </w:r>
    </w:p>
    <w:p w14:paraId="155B7983" w14:textId="77777777" w:rsidR="00BA1F12" w:rsidRPr="005829DA" w:rsidRDefault="00BA1F12" w:rsidP="00BA1F12">
      <w:pPr>
        <w:pStyle w:val="Compact"/>
        <w:spacing w:line="36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il richiedente detiene la piena proprietà dell’intera abitazione o della quota di essa oggetto del contributo, secondo quanto previsto dal bando;</w:t>
      </w:r>
    </w:p>
    <w:p w14:paraId="71514378" w14:textId="77777777" w:rsidR="00BA1F12" w:rsidRPr="005829DA" w:rsidRDefault="00BA1F12" w:rsidP="00BA1F12">
      <w:pPr>
        <w:pStyle w:val="Compact"/>
        <w:spacing w:line="36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l’immobile è conforme alla normativa urbanistica, edilizia e catastale alla data di presentazione della domanda, secondo quanto previsto dal bando;</w:t>
      </w:r>
    </w:p>
    <w:p w14:paraId="55964B3A" w14:textId="77777777" w:rsidR="00BA1F12" w:rsidRPr="005829DA" w:rsidRDefault="00BA1F12" w:rsidP="00BA1F12">
      <w:pPr>
        <w:pStyle w:val="Compact"/>
        <w:spacing w:line="360" w:lineRule="auto"/>
        <w:ind w:left="1701" w:hanging="708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he per l’intervento edilizio:</w:t>
      </w:r>
    </w:p>
    <w:p w14:paraId="01D0DAFF" w14:textId="77777777" w:rsidR="00BA1F12" w:rsidRPr="005829DA" w:rsidRDefault="00BA1F12" w:rsidP="00BA1F12">
      <w:pPr>
        <w:pStyle w:val="Compact"/>
        <w:spacing w:line="360" w:lineRule="auto"/>
        <w:ind w:left="2127" w:hanging="56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è già stato presentato/acquisito il relativo titolo o pratica edilizia;</w:t>
      </w:r>
    </w:p>
    <w:p w14:paraId="446E23D5" w14:textId="77777777" w:rsidR="00BA1F12" w:rsidRPr="005829DA" w:rsidRDefault="00BA1F12" w:rsidP="00BA1F12">
      <w:pPr>
        <w:pStyle w:val="Compact"/>
        <w:spacing w:line="360" w:lineRule="auto"/>
        <w:ind w:left="2127" w:hanging="56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il relativo titolo o pratica edilizia non è ancora stato presentato/acquisito;</w:t>
      </w:r>
    </w:p>
    <w:p w14:paraId="506168E3" w14:textId="77777777" w:rsidR="00BA1F12" w:rsidRPr="005829DA" w:rsidRDefault="00BA1F12" w:rsidP="00BA1F12">
      <w:pPr>
        <w:pStyle w:val="Compact"/>
        <w:spacing w:line="360" w:lineRule="auto"/>
        <w:ind w:left="1701" w:hanging="708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Estremi della pratica/titolo edilizio (se disponibili): ______________________________;</w:t>
      </w:r>
    </w:p>
    <w:p w14:paraId="4401BA62" w14:textId="77777777" w:rsidR="00BA1F12" w:rsidRPr="005829DA" w:rsidRDefault="00BA1F12" w:rsidP="00BA1F12">
      <w:pPr>
        <w:pStyle w:val="Compact"/>
        <w:numPr>
          <w:ilvl w:val="0"/>
          <w:numId w:val="12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che l’immobile oggetto dell’intervento ha o avrà, secondo la tipologia di intervento richiesta e nei termini previsti dal bando, destinazione residenziale ad uso abitativo.</w:t>
      </w:r>
    </w:p>
    <w:p w14:paraId="5DC87A19" w14:textId="00E3452C" w:rsidR="005747FC" w:rsidRPr="005829DA" w:rsidRDefault="006B1F04" w:rsidP="00494D87">
      <w:pPr>
        <w:pStyle w:val="Paragrafoelenco"/>
        <w:numPr>
          <w:ilvl w:val="0"/>
          <w:numId w:val="12"/>
        </w:numPr>
        <w:spacing w:after="0"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bookmarkStart w:id="0" w:name="_Hlk233803384"/>
      <w:r w:rsidRPr="005829DA">
        <w:rPr>
          <w:rFonts w:ascii="Arial" w:hAnsi="Arial" w:cs="Arial"/>
          <w:sz w:val="20"/>
          <w:szCs w:val="20"/>
        </w:rPr>
        <w:t>di essere edotto che i lavori di ristrutturazione devono avviarsi entro 6 mesi dalla data dell’atto comunale di impegno contabile delle risorse finanziarie e concludersi entro 24 mesi dalla data di avvio degli stessi, salvo motivate proroghe concesse dal Comune per cause non imputabili al beneficiario;</w:t>
      </w:r>
    </w:p>
    <w:bookmarkEnd w:id="0"/>
    <w:p w14:paraId="7ED090CF" w14:textId="6AECB2BF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t xml:space="preserve">Dichiara inoltre, </w:t>
      </w:r>
      <w:bookmarkStart w:id="1" w:name="_Hlk233973167"/>
      <w:r w:rsidRPr="005829DA">
        <w:rPr>
          <w:rFonts w:ascii="Arial" w:hAnsi="Arial" w:cs="Arial"/>
          <w:b/>
          <w:bCs/>
          <w:sz w:val="20"/>
          <w:szCs w:val="20"/>
        </w:rPr>
        <w:t>ai fini dell’attribuzione dei punteggi di cui all’art. 11 del bando</w:t>
      </w:r>
      <w:bookmarkEnd w:id="1"/>
      <w:r w:rsidRPr="005829DA">
        <w:rPr>
          <w:rFonts w:ascii="Arial" w:hAnsi="Arial" w:cs="Arial"/>
          <w:b/>
          <w:bCs/>
          <w:sz w:val="20"/>
          <w:szCs w:val="20"/>
        </w:rPr>
        <w:t>, di possedere i seguenti requisiti (barrare le caselle di interesse):</w:t>
      </w:r>
    </w:p>
    <w:p w14:paraId="22506178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b/>
          <w:bCs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 xml:space="preserve">□ </w:t>
      </w:r>
      <w:r w:rsidRPr="005829DA">
        <w:rPr>
          <w:rFonts w:ascii="Arial" w:hAnsi="Arial" w:cs="Arial"/>
          <w:b/>
          <w:bCs/>
          <w:sz w:val="20"/>
          <w:szCs w:val="20"/>
        </w:rPr>
        <w:t>trasferimento della residenza in Sardegna da altra regione o dall’estero</w:t>
      </w:r>
    </w:p>
    <w:p w14:paraId="00B7ED46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Richiedente cui si riferisce il criterio: ______________________________</w:t>
      </w:r>
    </w:p>
    <w:p w14:paraId="2B163E25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Provenienza: Comune __________________ Provincia/Regione __________________ Stato __________________</w:t>
      </w:r>
    </w:p>
    <w:p w14:paraId="0F5ACF43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b/>
          <w:b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lastRenderedPageBreak/>
        <w:t>□ emigrato sardo o suo discendente</w:t>
      </w:r>
    </w:p>
    <w:p w14:paraId="29CDF6B3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Richiedente cui si riferisce il criterio: ______________________________</w:t>
      </w:r>
    </w:p>
    <w:p w14:paraId="5D7DF972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□ emigrato sardo □ discendente di emigrato sardo</w:t>
      </w:r>
    </w:p>
    <w:p w14:paraId="44D76663" w14:textId="77777777" w:rsidR="00BA1F12" w:rsidRPr="005829DA" w:rsidRDefault="00BA1F12" w:rsidP="00BA1F12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Nome e cognome dell’avo emigrato sardo: ______________________________</w:t>
      </w:r>
    </w:p>
    <w:p w14:paraId="167FCF91" w14:textId="77777777" w:rsidR="00BA1F12" w:rsidRPr="005829DA" w:rsidRDefault="00BA1F12" w:rsidP="00BA1F12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Luogo di nascita dell’avo emigrato sardo: ______________________________</w:t>
      </w:r>
    </w:p>
    <w:p w14:paraId="404A9ADC" w14:textId="77777777" w:rsidR="00BA1F12" w:rsidRPr="005829DA" w:rsidRDefault="00BA1F12" w:rsidP="00BA1F12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Data di nascita dell’avo emigrato sardo: ___/___/______</w:t>
      </w:r>
    </w:p>
    <w:p w14:paraId="0923B1B5" w14:textId="77777777" w:rsidR="00BA1F12" w:rsidRPr="005829DA" w:rsidRDefault="00BA1F12" w:rsidP="00BA1F12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Città/Comune di residenza dell’avo emigrato sardo: ______________________________</w:t>
      </w:r>
    </w:p>
    <w:p w14:paraId="396520AE" w14:textId="77777777" w:rsidR="00BA1F12" w:rsidRPr="005829DA" w:rsidRDefault="00BA1F12" w:rsidP="00BA1F12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Stato di residenza dell’avo emigrato sardo: ______________________________</w:t>
      </w:r>
    </w:p>
    <w:p w14:paraId="77A38854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b/>
          <w:bCs/>
          <w:sz w:val="20"/>
          <w:szCs w:val="20"/>
        </w:rPr>
      </w:pPr>
      <w:bookmarkStart w:id="2" w:name="_Hlk231385306"/>
      <w:r w:rsidRPr="005829DA">
        <w:rPr>
          <w:rFonts w:ascii="Arial" w:hAnsi="Arial" w:cs="Arial"/>
          <w:b/>
          <w:bCs/>
          <w:sz w:val="20"/>
          <w:szCs w:val="20"/>
        </w:rPr>
        <w:t xml:space="preserve">□ </w:t>
      </w:r>
      <w:bookmarkEnd w:id="2"/>
      <w:r w:rsidRPr="005829DA">
        <w:rPr>
          <w:rFonts w:ascii="Arial" w:hAnsi="Arial" w:cs="Arial"/>
          <w:b/>
          <w:bCs/>
          <w:sz w:val="20"/>
          <w:szCs w:val="20"/>
        </w:rPr>
        <w:t>nucleo di nuova formazione</w:t>
      </w:r>
    </w:p>
    <w:p w14:paraId="57B1E58A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Data di costituzione del nucleo ___/___/______ oppure □ nucleo da costituire entro il termine previsto dal bando</w:t>
      </w:r>
    </w:p>
    <w:p w14:paraId="5EBFD60B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t xml:space="preserve">□ numero di figli minorenni: ______ </w:t>
      </w:r>
      <w:r w:rsidRPr="005829DA">
        <w:rPr>
          <w:rFonts w:ascii="Arial" w:hAnsi="Arial" w:cs="Arial"/>
          <w:i/>
          <w:iCs/>
          <w:sz w:val="20"/>
          <w:szCs w:val="20"/>
        </w:rPr>
        <w:t>(deve esserci corrispondenza con quanto dichiarato nella composizione del nucleo familiare)</w:t>
      </w:r>
    </w:p>
    <w:p w14:paraId="008347F4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t>□ numero complessivo dei componenti del nucleo familiare ______</w:t>
      </w:r>
      <w:r w:rsidRPr="005829DA">
        <w:rPr>
          <w:rFonts w:ascii="Arial" w:hAnsi="Arial" w:cs="Arial"/>
          <w:i/>
          <w:iCs/>
          <w:sz w:val="20"/>
          <w:szCs w:val="20"/>
        </w:rPr>
        <w:t xml:space="preserve"> (deve esserci corrispondenza con quanto dichiarato nella tabella richiedenti e composizione del nucleo familiare)</w:t>
      </w:r>
    </w:p>
    <w:p w14:paraId="0769E8DC" w14:textId="77777777" w:rsidR="00821872" w:rsidRDefault="00BA1F12" w:rsidP="00821872">
      <w:pPr>
        <w:pStyle w:val="FirstParagraph"/>
        <w:spacing w:line="360" w:lineRule="auto"/>
        <w:ind w:left="426"/>
        <w:jc w:val="both"/>
      </w:pPr>
      <w:r w:rsidRPr="005829DA">
        <w:rPr>
          <w:rFonts w:ascii="Arial" w:hAnsi="Arial" w:cs="Arial"/>
          <w:b/>
          <w:bCs/>
          <w:sz w:val="20"/>
          <w:szCs w:val="20"/>
        </w:rPr>
        <w:t>□ presenza di un richiedente di età inferiore a 40 anni</w:t>
      </w:r>
      <w:r w:rsidR="00821872">
        <w:t xml:space="preserve"> </w:t>
      </w:r>
    </w:p>
    <w:p w14:paraId="01C14BD9" w14:textId="5640EC30" w:rsidR="0084613D" w:rsidRDefault="0084613D" w:rsidP="0084613D">
      <w:pPr>
        <w:pStyle w:val="FirstParagraph"/>
        <w:spacing w:line="360" w:lineRule="auto"/>
        <w:ind w:left="426"/>
        <w:jc w:val="both"/>
      </w:pPr>
      <w:r w:rsidRPr="005829DA">
        <w:rPr>
          <w:rFonts w:ascii="Arial" w:hAnsi="Arial" w:cs="Arial"/>
          <w:b/>
          <w:bCs/>
          <w:sz w:val="20"/>
          <w:szCs w:val="20"/>
        </w:rPr>
        <w:t xml:space="preserve">□ presenza di un richiedente di età inferiore a </w:t>
      </w:r>
      <w:r>
        <w:rPr>
          <w:rFonts w:ascii="Arial" w:hAnsi="Arial" w:cs="Arial"/>
          <w:b/>
          <w:bCs/>
          <w:sz w:val="20"/>
          <w:szCs w:val="20"/>
        </w:rPr>
        <w:t>25</w:t>
      </w:r>
      <w:r w:rsidRPr="005829DA">
        <w:rPr>
          <w:rFonts w:ascii="Arial" w:hAnsi="Arial" w:cs="Arial"/>
          <w:b/>
          <w:bCs/>
          <w:sz w:val="20"/>
          <w:szCs w:val="20"/>
        </w:rPr>
        <w:t xml:space="preserve"> anni</w:t>
      </w:r>
      <w:r>
        <w:t xml:space="preserve"> </w:t>
      </w:r>
    </w:p>
    <w:p w14:paraId="5C1C972D" w14:textId="3630C107" w:rsidR="00821872" w:rsidRPr="00821872" w:rsidRDefault="00821872" w:rsidP="00821872">
      <w:pPr>
        <w:pStyle w:val="FirstParagraph"/>
        <w:spacing w:line="360" w:lineRule="auto"/>
        <w:ind w:left="426"/>
        <w:jc w:val="both"/>
        <w:rPr>
          <w:rFonts w:ascii="Arial" w:hAnsi="Arial" w:cs="Arial"/>
          <w:b/>
          <w:bCs/>
          <w:sz w:val="20"/>
          <w:szCs w:val="20"/>
        </w:rPr>
      </w:pPr>
      <w:r w:rsidRPr="00821872">
        <w:rPr>
          <w:rFonts w:ascii="Arial" w:hAnsi="Arial" w:cs="Arial"/>
          <w:b/>
          <w:bCs/>
          <w:sz w:val="20"/>
          <w:szCs w:val="20"/>
        </w:rPr>
        <w:t>□ titolarità di attività produttiva o professionale nel Comune di Gergei:</w:t>
      </w:r>
    </w:p>
    <w:p w14:paraId="3A7A26FA" w14:textId="5E55E7F0" w:rsidR="00821872" w:rsidRPr="00821872" w:rsidRDefault="00821872" w:rsidP="00821872">
      <w:pPr>
        <w:pStyle w:val="Corpotesto"/>
      </w:pPr>
      <w:r>
        <w:t>Denominazione dell’attività ______________________________________________                  P.IVA ___________________ Tipologia di attività _______________________ sede dell’attività: via/piazza ________ n._______________</w:t>
      </w:r>
    </w:p>
    <w:p w14:paraId="639D3604" w14:textId="77777777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b/>
          <w:b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t>□ intervento nel centro storico o su immobile inagibile</w:t>
      </w:r>
    </w:p>
    <w:p w14:paraId="212E320A" w14:textId="77777777" w:rsidR="00BA1F12" w:rsidRPr="005829DA" w:rsidRDefault="00BA1F12" w:rsidP="00BA1F12">
      <w:pPr>
        <w:pStyle w:val="FirstParagraph"/>
        <w:spacing w:line="360" w:lineRule="auto"/>
        <w:ind w:left="127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 xml:space="preserve">    □ immobile ubicato nel centro storico / centro matrice </w:t>
      </w:r>
    </w:p>
    <w:p w14:paraId="04426368" w14:textId="77777777" w:rsidR="00BA1F12" w:rsidRPr="005829DA" w:rsidRDefault="00BA1F12" w:rsidP="00BA1F12">
      <w:pPr>
        <w:pStyle w:val="FirstParagraph"/>
        <w:spacing w:line="360" w:lineRule="auto"/>
        <w:ind w:left="127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□ immobile dichiarato inagibile ai sensi della normativa vigente</w:t>
      </w:r>
    </w:p>
    <w:p w14:paraId="6455976C" w14:textId="77777777" w:rsidR="00C9070D" w:rsidRDefault="00BA1F12" w:rsidP="00C9070D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Estremi del provvedimento/dichiarazione di inagibilità: ______________________________</w:t>
      </w:r>
    </w:p>
    <w:p w14:paraId="396F1138" w14:textId="5870395D" w:rsidR="00C9070D" w:rsidRPr="005829DA" w:rsidRDefault="00C9070D" w:rsidP="00C9070D">
      <w:pPr>
        <w:pStyle w:val="FirstParagraph"/>
        <w:spacing w:line="360" w:lineRule="auto"/>
        <w:ind w:left="426"/>
        <w:jc w:val="both"/>
        <w:rPr>
          <w:rFonts w:ascii="Arial" w:hAnsi="Arial" w:cs="Arial"/>
          <w:b/>
          <w:bCs/>
          <w:sz w:val="20"/>
          <w:szCs w:val="20"/>
        </w:rPr>
      </w:pPr>
      <w:bookmarkStart w:id="3" w:name="_Hlk233967592"/>
      <w:r w:rsidRPr="005829DA">
        <w:rPr>
          <w:rFonts w:ascii="Arial" w:hAnsi="Arial" w:cs="Arial"/>
          <w:b/>
          <w:bCs/>
          <w:sz w:val="20"/>
          <w:szCs w:val="20"/>
        </w:rPr>
        <w:lastRenderedPageBreak/>
        <w:t>□ presenza di persona con disabilità nel nucleo</w:t>
      </w:r>
    </w:p>
    <w:bookmarkEnd w:id="3"/>
    <w:p w14:paraId="74F46FAD" w14:textId="77777777" w:rsidR="00C9070D" w:rsidRDefault="00C9070D" w:rsidP="00C9070D">
      <w:pPr>
        <w:pStyle w:val="FirstParagraph"/>
        <w:spacing w:line="36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    Nome e cognome del componente ______________________________</w:t>
      </w:r>
    </w:p>
    <w:p w14:paraId="01EC41FC" w14:textId="5695778E" w:rsidR="00BA1F12" w:rsidRPr="005829DA" w:rsidRDefault="00494D87" w:rsidP="00494D87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494D87">
        <w:rPr>
          <w:rFonts w:ascii="Arial" w:hAnsi="Arial" w:cs="Arial"/>
          <w:b/>
          <w:bCs/>
          <w:sz w:val="20"/>
          <w:szCs w:val="20"/>
        </w:rPr>
        <w:t xml:space="preserve">□ </w:t>
      </w:r>
      <w:r>
        <w:rPr>
          <w:rFonts w:ascii="Arial" w:hAnsi="Arial" w:cs="Arial"/>
          <w:b/>
          <w:bCs/>
          <w:sz w:val="20"/>
          <w:szCs w:val="20"/>
        </w:rPr>
        <w:t xml:space="preserve">ISEE in corso di validità pari a </w:t>
      </w:r>
      <w:r w:rsidRPr="00494D87">
        <w:rPr>
          <w:rFonts w:ascii="Arial" w:hAnsi="Arial" w:cs="Arial"/>
          <w:sz w:val="20"/>
          <w:szCs w:val="20"/>
        </w:rPr>
        <w:t>______________________________________</w:t>
      </w:r>
    </w:p>
    <w:p w14:paraId="51C3BF8F" w14:textId="1EBA44C3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5829DA">
        <w:rPr>
          <w:rFonts w:ascii="Arial" w:hAnsi="Arial" w:cs="Arial"/>
          <w:b/>
          <w:bCs/>
          <w:sz w:val="20"/>
          <w:szCs w:val="20"/>
        </w:rPr>
        <w:t>Allegati:</w:t>
      </w:r>
    </w:p>
    <w:p w14:paraId="5D98B341" w14:textId="30DAD2E4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copia del documento di identità dei richiedenti, salvo firma digitale</w:t>
      </w:r>
      <w:r w:rsidR="000400C0">
        <w:rPr>
          <w:rFonts w:ascii="Arial" w:hAnsi="Arial" w:cs="Arial"/>
          <w:sz w:val="20"/>
          <w:szCs w:val="20"/>
        </w:rPr>
        <w:t>;</w:t>
      </w:r>
    </w:p>
    <w:p w14:paraId="4621AA71" w14:textId="55D94DFE" w:rsidR="00BA1F12" w:rsidRPr="005829DA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atto definitivo di compravendita oppure contratto preliminare di compravendita regolarmente registrato</w:t>
      </w:r>
      <w:r w:rsidR="000400C0">
        <w:rPr>
          <w:rFonts w:ascii="Arial" w:hAnsi="Arial" w:cs="Arial"/>
          <w:sz w:val="20"/>
          <w:szCs w:val="20"/>
        </w:rPr>
        <w:t>;</w:t>
      </w:r>
    </w:p>
    <w:p w14:paraId="14948520" w14:textId="0C91E8F6" w:rsidR="00BA1F12" w:rsidRDefault="00BA1F12" w:rsidP="00BA1F12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□ relazione tecnica del professionista abilitato (per interventi di ristrutturazione/restauro e risanamento conservativo)</w:t>
      </w:r>
      <w:r w:rsidR="000400C0">
        <w:rPr>
          <w:rFonts w:ascii="Arial" w:hAnsi="Arial" w:cs="Arial"/>
          <w:sz w:val="20"/>
          <w:szCs w:val="20"/>
        </w:rPr>
        <w:t>;</w:t>
      </w:r>
    </w:p>
    <w:p w14:paraId="71027197" w14:textId="0D77F0A4" w:rsidR="000400C0" w:rsidRPr="000400C0" w:rsidRDefault="000400C0" w:rsidP="000400C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0400C0">
        <w:rPr>
          <w:rFonts w:ascii="Arial" w:hAnsi="Arial" w:cs="Arial"/>
          <w:sz w:val="20"/>
          <w:szCs w:val="20"/>
        </w:rPr>
        <w:t></w:t>
      </w:r>
      <w:r w:rsidRPr="000400C0">
        <w:rPr>
          <w:rFonts w:ascii="Arial" w:hAnsi="Arial" w:cs="Arial"/>
          <w:sz w:val="20"/>
          <w:szCs w:val="20"/>
        </w:rPr>
        <w:tab/>
        <w:t>certificato medico attestante la disabilità fisica e/o mentale</w:t>
      </w:r>
      <w:r w:rsidR="004E4AE1">
        <w:rPr>
          <w:rFonts w:ascii="Arial" w:hAnsi="Arial" w:cs="Arial"/>
          <w:sz w:val="20"/>
          <w:szCs w:val="20"/>
        </w:rPr>
        <w:t xml:space="preserve"> in corso di validità;</w:t>
      </w:r>
    </w:p>
    <w:p w14:paraId="063470A1" w14:textId="410AC574" w:rsidR="000400C0" w:rsidRDefault="000400C0" w:rsidP="000400C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bookmarkStart w:id="4" w:name="_Hlk233972996"/>
      <w:r w:rsidRPr="000400C0">
        <w:rPr>
          <w:rFonts w:ascii="Arial" w:hAnsi="Arial" w:cs="Arial"/>
          <w:sz w:val="20"/>
          <w:szCs w:val="20"/>
        </w:rPr>
        <w:t></w:t>
      </w:r>
      <w:r w:rsidRPr="000400C0">
        <w:rPr>
          <w:rFonts w:ascii="Arial" w:hAnsi="Arial" w:cs="Arial"/>
          <w:sz w:val="20"/>
          <w:szCs w:val="20"/>
        </w:rPr>
        <w:tab/>
        <w:t xml:space="preserve">ISEE </w:t>
      </w:r>
      <w:r w:rsidR="004E4AE1">
        <w:rPr>
          <w:rFonts w:ascii="Arial" w:hAnsi="Arial" w:cs="Arial"/>
          <w:sz w:val="20"/>
          <w:szCs w:val="20"/>
        </w:rPr>
        <w:t xml:space="preserve">2026 </w:t>
      </w:r>
      <w:r>
        <w:rPr>
          <w:rFonts w:ascii="Arial" w:hAnsi="Arial" w:cs="Arial"/>
          <w:sz w:val="20"/>
          <w:szCs w:val="20"/>
        </w:rPr>
        <w:t>in corso di validità</w:t>
      </w:r>
      <w:r w:rsidRPr="000400C0">
        <w:rPr>
          <w:rFonts w:ascii="Arial" w:hAnsi="Arial" w:cs="Arial"/>
          <w:sz w:val="20"/>
          <w:szCs w:val="20"/>
        </w:rPr>
        <w:t>;</w:t>
      </w:r>
    </w:p>
    <w:bookmarkEnd w:id="4"/>
    <w:p w14:paraId="01B8BE6E" w14:textId="2A1BA572" w:rsidR="004E4AE1" w:rsidRPr="00B7252C" w:rsidRDefault="004E4AE1" w:rsidP="00B7252C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B7252C">
        <w:rPr>
          <w:rFonts w:ascii="Arial" w:hAnsi="Arial" w:cs="Arial"/>
          <w:sz w:val="20"/>
          <w:szCs w:val="20"/>
        </w:rPr>
        <w:t xml:space="preserve">   </w:t>
      </w:r>
      <w:r w:rsidR="00B7252C" w:rsidRPr="00B7252C">
        <w:rPr>
          <w:rFonts w:ascii="Arial" w:hAnsi="Arial" w:cs="Arial"/>
          <w:sz w:val="20"/>
          <w:szCs w:val="20"/>
        </w:rPr>
        <w:t xml:space="preserve">□ </w:t>
      </w:r>
      <w:r w:rsidR="00B7252C">
        <w:rPr>
          <w:rFonts w:ascii="Arial" w:hAnsi="Arial" w:cs="Arial"/>
          <w:sz w:val="20"/>
          <w:szCs w:val="20"/>
        </w:rPr>
        <w:t xml:space="preserve">Altro documento utile </w:t>
      </w:r>
      <w:r w:rsidR="00B7252C" w:rsidRPr="00B7252C">
        <w:rPr>
          <w:rFonts w:ascii="Arial" w:hAnsi="Arial" w:cs="Arial"/>
          <w:sz w:val="20"/>
          <w:szCs w:val="20"/>
        </w:rPr>
        <w:t xml:space="preserve">ai fini dell’attribuzione dei </w:t>
      </w:r>
      <w:proofErr w:type="gramStart"/>
      <w:r w:rsidR="00B7252C" w:rsidRPr="00B7252C">
        <w:rPr>
          <w:rFonts w:ascii="Arial" w:hAnsi="Arial" w:cs="Arial"/>
          <w:sz w:val="20"/>
          <w:szCs w:val="20"/>
        </w:rPr>
        <w:t>puntegg</w:t>
      </w:r>
      <w:r w:rsidR="00B7252C">
        <w:rPr>
          <w:rFonts w:ascii="Arial" w:hAnsi="Arial" w:cs="Arial"/>
          <w:sz w:val="20"/>
          <w:szCs w:val="20"/>
        </w:rPr>
        <w:t>i:_</w:t>
      </w:r>
      <w:proofErr w:type="gramEnd"/>
      <w:r w:rsidR="00B7252C">
        <w:rPr>
          <w:rFonts w:ascii="Arial" w:hAnsi="Arial" w:cs="Arial"/>
          <w:sz w:val="20"/>
          <w:szCs w:val="20"/>
        </w:rPr>
        <w:t>_______________________________.</w:t>
      </w:r>
    </w:p>
    <w:p w14:paraId="491AC2AD" w14:textId="583C529A" w:rsidR="003C4364" w:rsidRDefault="003C4364" w:rsidP="003C4364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l/La/I sottoscritto/a/i dichiara/dichiarano di aver preso visione dell’informativa sul trattamento dei dati personali resa dal Comune ai sensi del Regolamento (UE) 2016/679 e della normativa vigente in materia di protezione dei dati personali, scaricabile dal sito istituzionale del Comune all’indirizzo web: </w:t>
      </w:r>
      <w:hyperlink r:id="rId8" w:history="1">
        <w:r w:rsidRPr="00AA1F75">
          <w:rPr>
            <w:rStyle w:val="Collegamentoipertestuale"/>
            <w:rFonts w:ascii="Arial" w:hAnsi="Arial" w:cs="Arial"/>
            <w:sz w:val="20"/>
            <w:szCs w:val="20"/>
          </w:rPr>
          <w:t>https://www.comune.gergei.ca.it/privacy</w:t>
        </w:r>
      </w:hyperlink>
    </w:p>
    <w:p w14:paraId="758DF270" w14:textId="31D7EAE4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b/>
          <w:bCs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b/>
          <w:bCs/>
          <w:sz w:val="20"/>
          <w:szCs w:val="20"/>
        </w:rPr>
        <w:t>Si impegna/impegnano inoltre, in caso di ammissione al contributo, al rispetto di tutti gli obblighi previsti dal bando e dal provvedimento comunale di concessione.</w:t>
      </w:r>
    </w:p>
    <w:p w14:paraId="619AA76D" w14:textId="77777777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515DA71" w14:textId="430747A4" w:rsidR="00BA1F12" w:rsidRPr="005829DA" w:rsidRDefault="000400C0" w:rsidP="00BA1F12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rgei</w:t>
      </w:r>
      <w:r w:rsidR="003C4364">
        <w:rPr>
          <w:rFonts w:ascii="Arial" w:hAnsi="Arial" w:cs="Arial"/>
          <w:sz w:val="20"/>
          <w:szCs w:val="20"/>
        </w:rPr>
        <w:t>, lì</w:t>
      </w:r>
      <w:r w:rsidR="00BA1F12" w:rsidRPr="005829D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________________________</w:t>
      </w:r>
    </w:p>
    <w:p w14:paraId="3269CC5C" w14:textId="77777777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FD1BED0" w14:textId="77777777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Firma del richiedente ______________________________________________</w:t>
      </w:r>
    </w:p>
    <w:p w14:paraId="4C91FFCA" w14:textId="77777777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Firma eventuale ulteriore richiedente ______________________________________________</w:t>
      </w:r>
    </w:p>
    <w:p w14:paraId="180EB423" w14:textId="77777777" w:rsidR="00BA1F12" w:rsidRPr="005829DA" w:rsidRDefault="00BA1F12" w:rsidP="00BA1F12">
      <w:pPr>
        <w:pStyle w:val="FirstParagraph"/>
        <w:spacing w:line="360" w:lineRule="auto"/>
        <w:jc w:val="both"/>
        <w:rPr>
          <w:rFonts w:ascii="Arial" w:hAnsi="Arial" w:cs="Arial"/>
          <w:kern w:val="2"/>
          <w:sz w:val="20"/>
          <w:szCs w:val="20"/>
          <w:lang w:eastAsia="it-IT"/>
        </w:rPr>
      </w:pPr>
      <w:r w:rsidRPr="005829DA">
        <w:rPr>
          <w:rFonts w:ascii="Arial" w:hAnsi="Arial" w:cs="Arial"/>
          <w:sz w:val="20"/>
          <w:szCs w:val="20"/>
        </w:rPr>
        <w:t>Firma eventuale ulteriore richiedente ______________________________________________</w:t>
      </w:r>
    </w:p>
    <w:p w14:paraId="07216EB2" w14:textId="77777777" w:rsidR="00BA1F12" w:rsidRPr="005829DA" w:rsidRDefault="00BA1F12" w:rsidP="00BA1F12">
      <w:pPr>
        <w:jc w:val="both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>Firma eventuale ulteriore richiedente ______________________________________________</w:t>
      </w:r>
    </w:p>
    <w:p w14:paraId="28A05D2F" w14:textId="77777777" w:rsidR="00BA1F12" w:rsidRPr="005829DA" w:rsidRDefault="00BA1F12" w:rsidP="00BA1F12">
      <w:pPr>
        <w:jc w:val="both"/>
        <w:rPr>
          <w:rFonts w:ascii="Arial" w:hAnsi="Arial" w:cs="Arial"/>
          <w:sz w:val="20"/>
          <w:szCs w:val="20"/>
        </w:rPr>
      </w:pPr>
    </w:p>
    <w:p w14:paraId="61F584F8" w14:textId="2991C40E" w:rsidR="0074642E" w:rsidRPr="005829DA" w:rsidRDefault="0074642E" w:rsidP="006D5AB8">
      <w:pPr>
        <w:pStyle w:val="Default"/>
        <w:jc w:val="right"/>
        <w:rPr>
          <w:rFonts w:ascii="Arial" w:hAnsi="Arial" w:cs="Arial"/>
          <w:sz w:val="20"/>
          <w:szCs w:val="20"/>
        </w:rPr>
      </w:pP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  <w:r w:rsidRPr="005829DA">
        <w:rPr>
          <w:rFonts w:ascii="Arial" w:hAnsi="Arial" w:cs="Arial"/>
          <w:sz w:val="20"/>
          <w:szCs w:val="20"/>
        </w:rPr>
        <w:tab/>
      </w:r>
    </w:p>
    <w:sectPr w:rsidR="0074642E" w:rsidRPr="005829DA" w:rsidSect="005B21EA">
      <w:headerReference w:type="default" r:id="rId9"/>
      <w:pgSz w:w="11906" w:h="16838"/>
      <w:pgMar w:top="1417" w:right="1134" w:bottom="71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E0D9D" w14:textId="77777777" w:rsidR="000D37E0" w:rsidRDefault="000D37E0" w:rsidP="007C182A">
      <w:pPr>
        <w:spacing w:after="0" w:line="240" w:lineRule="auto"/>
      </w:pPr>
      <w:r>
        <w:separator/>
      </w:r>
    </w:p>
  </w:endnote>
  <w:endnote w:type="continuationSeparator" w:id="0">
    <w:p w14:paraId="1948F059" w14:textId="77777777" w:rsidR="000D37E0" w:rsidRDefault="000D37E0" w:rsidP="007C1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pperplate Gothic Light">
    <w:altName w:val="Arial"/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EA3EC" w14:textId="77777777" w:rsidR="000D37E0" w:rsidRDefault="000D37E0" w:rsidP="007C182A">
      <w:pPr>
        <w:spacing w:after="0" w:line="240" w:lineRule="auto"/>
      </w:pPr>
      <w:r>
        <w:separator/>
      </w:r>
    </w:p>
  </w:footnote>
  <w:footnote w:type="continuationSeparator" w:id="0">
    <w:p w14:paraId="7C1D6FC6" w14:textId="77777777" w:rsidR="000D37E0" w:rsidRDefault="000D37E0" w:rsidP="007C182A">
      <w:pPr>
        <w:spacing w:after="0" w:line="240" w:lineRule="auto"/>
      </w:pPr>
      <w:r>
        <w:continuationSeparator/>
      </w:r>
    </w:p>
  </w:footnote>
  <w:footnote w:id="1">
    <w:p w14:paraId="1207A4DD" w14:textId="77777777" w:rsidR="00BA1F12" w:rsidRPr="00D57BEB" w:rsidRDefault="00BA1F12" w:rsidP="00BA1F12">
      <w:pPr>
        <w:pStyle w:val="Testonotaapidipagina"/>
        <w:rPr>
          <w:rFonts w:ascii="Arial" w:hAnsi="Arial" w:cs="Arial"/>
          <w:sz w:val="18"/>
          <w:szCs w:val="18"/>
        </w:rPr>
      </w:pPr>
      <w:r w:rsidRPr="00D57BEB">
        <w:rPr>
          <w:rStyle w:val="Rimandonotaapidipagina"/>
          <w:rFonts w:ascii="Arial" w:hAnsi="Arial" w:cs="Arial"/>
          <w:sz w:val="18"/>
          <w:szCs w:val="18"/>
        </w:rPr>
        <w:footnoteRef/>
      </w:r>
      <w:r w:rsidRPr="00D57BEB">
        <w:rPr>
          <w:rFonts w:ascii="Arial" w:hAnsi="Arial" w:cs="Arial"/>
          <w:sz w:val="18"/>
          <w:szCs w:val="18"/>
        </w:rPr>
        <w:t xml:space="preserve"> La domanda deve essere presentata e sottoscritta </w:t>
      </w:r>
      <w:r>
        <w:rPr>
          <w:rFonts w:ascii="Arial" w:hAnsi="Arial" w:cs="Arial"/>
          <w:sz w:val="18"/>
          <w:szCs w:val="18"/>
        </w:rPr>
        <w:t xml:space="preserve">esclusivamente </w:t>
      </w:r>
      <w:r w:rsidRPr="00D57BEB">
        <w:rPr>
          <w:rFonts w:ascii="Arial" w:hAnsi="Arial" w:cs="Arial"/>
          <w:sz w:val="18"/>
          <w:szCs w:val="18"/>
        </w:rPr>
        <w:t xml:space="preserve">da tutti i </w:t>
      </w:r>
      <w:r w:rsidRPr="00224A3F">
        <w:rPr>
          <w:rFonts w:ascii="Arial" w:hAnsi="Arial" w:cs="Arial"/>
          <w:sz w:val="18"/>
          <w:szCs w:val="18"/>
        </w:rPr>
        <w:t>componenti del nucleo familiare</w:t>
      </w:r>
      <w:r>
        <w:rPr>
          <w:rFonts w:ascii="Arial" w:hAnsi="Arial" w:cs="Arial"/>
          <w:sz w:val="18"/>
          <w:szCs w:val="18"/>
        </w:rPr>
        <w:t xml:space="preserve"> </w:t>
      </w:r>
      <w:r w:rsidRPr="00D57BEB">
        <w:rPr>
          <w:rFonts w:ascii="Arial" w:hAnsi="Arial" w:cs="Arial"/>
          <w:sz w:val="18"/>
          <w:szCs w:val="18"/>
        </w:rPr>
        <w:t>proprietari o futuri proprietari dell’abitazione che assumono la qualifica di richiedent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41" w:type="dxa"/>
      <w:tblInd w:w="108" w:type="dxa"/>
      <w:tblLayout w:type="fixed"/>
      <w:tblLook w:val="0000" w:firstRow="0" w:lastRow="0" w:firstColumn="0" w:lastColumn="0" w:noHBand="0" w:noVBand="0"/>
    </w:tblPr>
    <w:tblGrid>
      <w:gridCol w:w="1821"/>
      <w:gridCol w:w="7474"/>
      <w:gridCol w:w="446"/>
    </w:tblGrid>
    <w:tr w:rsidR="00013300" w14:paraId="5F7E003D" w14:textId="77777777" w:rsidTr="00575001">
      <w:trPr>
        <w:trHeight w:val="1629"/>
      </w:trPr>
      <w:tc>
        <w:tcPr>
          <w:tcW w:w="1821" w:type="dxa"/>
        </w:tcPr>
        <w:p w14:paraId="0CC6B5D7" w14:textId="77777777" w:rsidR="00013300" w:rsidRDefault="00013300" w:rsidP="00013300">
          <w:r>
            <w:rPr>
              <w:rFonts w:ascii="Copperplate Gothic Light" w:hAnsi="Copperplate Gothic Light"/>
              <w:noProof/>
              <w:sz w:val="56"/>
            </w:rPr>
            <w:drawing>
              <wp:inline distT="0" distB="0" distL="0" distR="0" wp14:anchorId="7FDC0DF5" wp14:editId="38105C20">
                <wp:extent cx="962025" cy="1323975"/>
                <wp:effectExtent l="0" t="0" r="9525" b="9525"/>
                <wp:docPr id="2117444179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4" w:type="dxa"/>
        </w:tcPr>
        <w:p w14:paraId="3E3AADA1" w14:textId="77777777" w:rsidR="00013300" w:rsidRPr="00375905" w:rsidRDefault="00013300" w:rsidP="00013300">
          <w:pPr>
            <w:jc w:val="center"/>
            <w:rPr>
              <w:b/>
              <w:color w:val="000000"/>
              <w:sz w:val="44"/>
              <w:lang w:val="pt-PT"/>
            </w:rPr>
          </w:pPr>
          <w:r w:rsidRPr="00375905">
            <w:rPr>
              <w:b/>
              <w:sz w:val="44"/>
              <w:lang w:val="pt-PT"/>
            </w:rPr>
            <w:t xml:space="preserve">C O M U N E   D I   GERGEI </w:t>
          </w:r>
        </w:p>
        <w:p w14:paraId="6C23DFFD" w14:textId="77777777" w:rsidR="00013300" w:rsidRPr="00B614E7" w:rsidRDefault="00013300" w:rsidP="00013300">
          <w:pPr>
            <w:pStyle w:val="Titolo2"/>
            <w:rPr>
              <w:rFonts w:cs="Arial"/>
              <w:iCs/>
              <w:sz w:val="24"/>
              <w:szCs w:val="24"/>
            </w:rPr>
          </w:pPr>
          <w:r w:rsidRPr="00B614E7">
            <w:rPr>
              <w:rFonts w:cs="Arial"/>
              <w:iCs/>
              <w:sz w:val="24"/>
              <w:szCs w:val="24"/>
            </w:rPr>
            <w:t>Città Metropolitana di Cagliari</w:t>
          </w:r>
        </w:p>
        <w:p w14:paraId="3754D955" w14:textId="77777777" w:rsidR="00013300" w:rsidRDefault="00013300" w:rsidP="00013300">
          <w:pPr>
            <w:ind w:right="-1"/>
            <w:jc w:val="center"/>
            <w:rPr>
              <w:color w:val="000000"/>
              <w:sz w:val="16"/>
              <w:szCs w:val="16"/>
            </w:rPr>
          </w:pP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  <w:r>
            <w:rPr>
              <w:sz w:val="16"/>
              <w:szCs w:val="16"/>
            </w:rPr>
            <w:sym w:font="Symbol" w:char="F03D"/>
          </w:r>
        </w:p>
        <w:p w14:paraId="4D22656C" w14:textId="77777777" w:rsidR="00013300" w:rsidRPr="00742227" w:rsidRDefault="00013300" w:rsidP="00013300">
          <w:pPr>
            <w:spacing w:after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Tel. 0782.224982 - P. I.V.A. </w:t>
          </w:r>
          <w:r w:rsidRPr="003D6C34">
            <w:rPr>
              <w:sz w:val="16"/>
              <w:szCs w:val="16"/>
            </w:rPr>
            <w:t>00750200917</w:t>
          </w:r>
          <w:r>
            <w:rPr>
              <w:sz w:val="16"/>
              <w:szCs w:val="16"/>
            </w:rPr>
            <w:t xml:space="preserve"> - C.F. </w:t>
          </w:r>
          <w:r w:rsidRPr="003D6C34">
            <w:rPr>
              <w:sz w:val="16"/>
              <w:szCs w:val="16"/>
            </w:rPr>
            <w:t>81000230912</w:t>
          </w:r>
          <w:r>
            <w:rPr>
              <w:sz w:val="16"/>
              <w:szCs w:val="16"/>
            </w:rPr>
            <w:t xml:space="preserve"> </w:t>
          </w:r>
        </w:p>
        <w:p w14:paraId="3B99CE61" w14:textId="77777777" w:rsidR="00013300" w:rsidRDefault="00013300" w:rsidP="00013300">
          <w:pPr>
            <w:spacing w:after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via G. Marconi,65 - CAP 09055</w:t>
          </w:r>
        </w:p>
        <w:p w14:paraId="168F3988" w14:textId="77777777" w:rsidR="00013300" w:rsidRPr="00375905" w:rsidRDefault="00013300" w:rsidP="00013300">
          <w:pPr>
            <w:spacing w:after="0"/>
            <w:jc w:val="center"/>
            <w:rPr>
              <w:sz w:val="16"/>
              <w:szCs w:val="16"/>
              <w:lang w:val="fr-FR"/>
            </w:rPr>
          </w:pPr>
          <w:hyperlink r:id="rId2" w:history="1">
            <w:r w:rsidRPr="00375905">
              <w:rPr>
                <w:rStyle w:val="Collegamentoipertestuale"/>
                <w:rFonts w:cs="Calibri"/>
                <w:sz w:val="16"/>
                <w:szCs w:val="16"/>
                <w:lang w:val="fr-FR"/>
              </w:rPr>
              <w:t>http://www.comune.gergei.ca.it</w:t>
            </w:r>
          </w:hyperlink>
          <w:r w:rsidRPr="00375905">
            <w:rPr>
              <w:sz w:val="16"/>
              <w:szCs w:val="16"/>
              <w:lang w:val="fr-FR"/>
            </w:rPr>
            <w:t xml:space="preserve">       </w:t>
          </w:r>
          <w:proofErr w:type="gramStart"/>
          <w:r w:rsidRPr="00375905">
            <w:rPr>
              <w:sz w:val="16"/>
              <w:szCs w:val="16"/>
              <w:lang w:val="fr-FR"/>
            </w:rPr>
            <w:t>PEC:</w:t>
          </w:r>
          <w:proofErr w:type="gramEnd"/>
          <w:r w:rsidRPr="00375905">
            <w:rPr>
              <w:sz w:val="16"/>
              <w:szCs w:val="16"/>
              <w:lang w:val="fr-FR"/>
            </w:rPr>
            <w:t xml:space="preserve"> </w:t>
          </w:r>
          <w:hyperlink r:id="rId3" w:history="1">
            <w:r w:rsidRPr="00375905">
              <w:rPr>
                <w:rStyle w:val="Collegamentoipertestuale"/>
                <w:rFonts w:cs="Calibri"/>
                <w:sz w:val="16"/>
                <w:szCs w:val="16"/>
                <w:lang w:val="fr-FR"/>
              </w:rPr>
              <w:t>comune.gergei@legalmail.it</w:t>
            </w:r>
          </w:hyperlink>
        </w:p>
        <w:p w14:paraId="0F9EC52A" w14:textId="77777777" w:rsidR="00013300" w:rsidRPr="00375905" w:rsidRDefault="00013300" w:rsidP="00013300">
          <w:pPr>
            <w:jc w:val="center"/>
            <w:rPr>
              <w:lang w:val="fr-FR"/>
            </w:rPr>
          </w:pPr>
        </w:p>
        <w:p w14:paraId="58FE9CEB" w14:textId="77777777" w:rsidR="00013300" w:rsidRDefault="00013300" w:rsidP="00013300">
          <w:pPr>
            <w:jc w:val="center"/>
          </w:pPr>
          <w:r>
            <w:t>AREA TECNICA</w:t>
          </w:r>
        </w:p>
      </w:tc>
      <w:tc>
        <w:tcPr>
          <w:tcW w:w="446" w:type="dxa"/>
        </w:tcPr>
        <w:p w14:paraId="3AD6DA35" w14:textId="77777777" w:rsidR="00013300" w:rsidRDefault="00013300" w:rsidP="00013300">
          <w:pPr>
            <w:snapToGrid w:val="0"/>
            <w:jc w:val="center"/>
            <w:rPr>
              <w:rFonts w:ascii="Garamond" w:hAnsi="Garamond" w:cs="Garamond"/>
            </w:rPr>
          </w:pPr>
        </w:p>
      </w:tc>
    </w:tr>
  </w:tbl>
  <w:p w14:paraId="225AB255" w14:textId="371070DE" w:rsidR="0074642E" w:rsidRPr="00013300" w:rsidRDefault="0074642E" w:rsidP="0001330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716AC"/>
    <w:multiLevelType w:val="hybridMultilevel"/>
    <w:tmpl w:val="8DC8CF36"/>
    <w:lvl w:ilvl="0" w:tplc="803E3894"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803E3894">
      <w:numFmt w:val="bullet"/>
      <w:lvlText w:val="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E0465"/>
    <w:multiLevelType w:val="hybridMultilevel"/>
    <w:tmpl w:val="9D7877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22B6A"/>
    <w:multiLevelType w:val="hybridMultilevel"/>
    <w:tmpl w:val="98A6B994"/>
    <w:lvl w:ilvl="0" w:tplc="803E3894"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A2A63"/>
    <w:multiLevelType w:val="hybridMultilevel"/>
    <w:tmpl w:val="9B7EB620"/>
    <w:lvl w:ilvl="0" w:tplc="803E3894"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53DDE"/>
    <w:multiLevelType w:val="hybridMultilevel"/>
    <w:tmpl w:val="38129226"/>
    <w:lvl w:ilvl="0" w:tplc="803E3894"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A14D8"/>
    <w:multiLevelType w:val="hybridMultilevel"/>
    <w:tmpl w:val="A8264A7A"/>
    <w:lvl w:ilvl="0" w:tplc="803E3894"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83AA0"/>
    <w:multiLevelType w:val="hybridMultilevel"/>
    <w:tmpl w:val="85A2140C"/>
    <w:lvl w:ilvl="0" w:tplc="0410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7" w15:restartNumberingAfterBreak="0">
    <w:nsid w:val="11257E0D"/>
    <w:multiLevelType w:val="multilevel"/>
    <w:tmpl w:val="2244F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8C2998"/>
    <w:multiLevelType w:val="hybridMultilevel"/>
    <w:tmpl w:val="E97A87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CA6172"/>
    <w:multiLevelType w:val="hybridMultilevel"/>
    <w:tmpl w:val="28464810"/>
    <w:lvl w:ilvl="0" w:tplc="041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B57ECA"/>
    <w:multiLevelType w:val="hybridMultilevel"/>
    <w:tmpl w:val="BB403CF2"/>
    <w:lvl w:ilvl="0" w:tplc="E430927C">
      <w:start w:val="1"/>
      <w:numFmt w:val="bullet"/>
      <w:lvlText w:val=""/>
      <w:lvlJc w:val="left"/>
      <w:pPr>
        <w:ind w:left="83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1" w15:restartNumberingAfterBreak="0">
    <w:nsid w:val="37D47C27"/>
    <w:multiLevelType w:val="multilevel"/>
    <w:tmpl w:val="8E3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A52DB3"/>
    <w:multiLevelType w:val="hybridMultilevel"/>
    <w:tmpl w:val="25B2677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24C"/>
    <w:multiLevelType w:val="hybridMultilevel"/>
    <w:tmpl w:val="85CED0AE"/>
    <w:lvl w:ilvl="0" w:tplc="E430927C">
      <w:start w:val="1"/>
      <w:numFmt w:val="bullet"/>
      <w:lvlText w:val=""/>
      <w:lvlJc w:val="left"/>
      <w:pPr>
        <w:ind w:left="227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9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5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30" w:hanging="360"/>
      </w:pPr>
      <w:rPr>
        <w:rFonts w:ascii="Wingdings" w:hAnsi="Wingdings" w:hint="default"/>
      </w:rPr>
    </w:lvl>
  </w:abstractNum>
  <w:abstractNum w:abstractNumId="14" w15:restartNumberingAfterBreak="0">
    <w:nsid w:val="417C6AD1"/>
    <w:multiLevelType w:val="hybridMultilevel"/>
    <w:tmpl w:val="5278386E"/>
    <w:lvl w:ilvl="0" w:tplc="304C2008">
      <w:numFmt w:val="bullet"/>
      <w:lvlText w:val="-"/>
      <w:lvlJc w:val="left"/>
      <w:pPr>
        <w:ind w:left="3240" w:hanging="360"/>
      </w:pPr>
      <w:rPr>
        <w:rFonts w:ascii="Arial" w:eastAsia="Calibri" w:hAnsi="Arial" w:cs="Arial" w:hint="default"/>
        <w:sz w:val="20"/>
      </w:rPr>
    </w:lvl>
    <w:lvl w:ilvl="1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4E111569"/>
    <w:multiLevelType w:val="hybridMultilevel"/>
    <w:tmpl w:val="3D6477B6"/>
    <w:lvl w:ilvl="0" w:tplc="E430927C">
      <w:start w:val="1"/>
      <w:numFmt w:val="bullet"/>
      <w:lvlText w:val=""/>
      <w:lvlJc w:val="left"/>
      <w:pPr>
        <w:ind w:left="14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50226F9F"/>
    <w:multiLevelType w:val="hybridMultilevel"/>
    <w:tmpl w:val="075461D4"/>
    <w:lvl w:ilvl="0" w:tplc="803E3894"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23B4D"/>
    <w:multiLevelType w:val="hybridMultilevel"/>
    <w:tmpl w:val="FFFFFFFF"/>
    <w:lvl w:ilvl="0" w:tplc="79D454D0">
      <w:numFmt w:val="bullet"/>
      <w:lvlText w:val="-"/>
      <w:lvlJc w:val="left"/>
      <w:pPr>
        <w:ind w:left="112" w:hanging="195"/>
      </w:pPr>
      <w:rPr>
        <w:rFonts w:ascii="Calibri" w:eastAsia="Times New Roman" w:hAnsi="Calibri" w:hint="default"/>
        <w:w w:val="99"/>
        <w:sz w:val="24"/>
      </w:rPr>
    </w:lvl>
    <w:lvl w:ilvl="1" w:tplc="2912FD08">
      <w:numFmt w:val="bullet"/>
      <w:lvlText w:val="•"/>
      <w:lvlJc w:val="left"/>
      <w:pPr>
        <w:ind w:left="1094" w:hanging="195"/>
      </w:pPr>
      <w:rPr>
        <w:rFonts w:hint="default"/>
      </w:rPr>
    </w:lvl>
    <w:lvl w:ilvl="2" w:tplc="D1485F58">
      <w:numFmt w:val="bullet"/>
      <w:lvlText w:val="•"/>
      <w:lvlJc w:val="left"/>
      <w:pPr>
        <w:ind w:left="2068" w:hanging="195"/>
      </w:pPr>
      <w:rPr>
        <w:rFonts w:hint="default"/>
      </w:rPr>
    </w:lvl>
    <w:lvl w:ilvl="3" w:tplc="17A42CC8">
      <w:numFmt w:val="bullet"/>
      <w:lvlText w:val="•"/>
      <w:lvlJc w:val="left"/>
      <w:pPr>
        <w:ind w:left="3042" w:hanging="195"/>
      </w:pPr>
      <w:rPr>
        <w:rFonts w:hint="default"/>
      </w:rPr>
    </w:lvl>
    <w:lvl w:ilvl="4" w:tplc="5C6E4F06">
      <w:numFmt w:val="bullet"/>
      <w:lvlText w:val="•"/>
      <w:lvlJc w:val="left"/>
      <w:pPr>
        <w:ind w:left="4016" w:hanging="195"/>
      </w:pPr>
      <w:rPr>
        <w:rFonts w:hint="default"/>
      </w:rPr>
    </w:lvl>
    <w:lvl w:ilvl="5" w:tplc="2FCE4500">
      <w:numFmt w:val="bullet"/>
      <w:lvlText w:val="•"/>
      <w:lvlJc w:val="left"/>
      <w:pPr>
        <w:ind w:left="4990" w:hanging="195"/>
      </w:pPr>
      <w:rPr>
        <w:rFonts w:hint="default"/>
      </w:rPr>
    </w:lvl>
    <w:lvl w:ilvl="6" w:tplc="79E01DC2">
      <w:numFmt w:val="bullet"/>
      <w:lvlText w:val="•"/>
      <w:lvlJc w:val="left"/>
      <w:pPr>
        <w:ind w:left="5964" w:hanging="195"/>
      </w:pPr>
      <w:rPr>
        <w:rFonts w:hint="default"/>
      </w:rPr>
    </w:lvl>
    <w:lvl w:ilvl="7" w:tplc="E90AB9F6">
      <w:numFmt w:val="bullet"/>
      <w:lvlText w:val="•"/>
      <w:lvlJc w:val="left"/>
      <w:pPr>
        <w:ind w:left="6938" w:hanging="195"/>
      </w:pPr>
      <w:rPr>
        <w:rFonts w:hint="default"/>
      </w:rPr>
    </w:lvl>
    <w:lvl w:ilvl="8" w:tplc="A31E58B4">
      <w:numFmt w:val="bullet"/>
      <w:lvlText w:val="•"/>
      <w:lvlJc w:val="left"/>
      <w:pPr>
        <w:ind w:left="7912" w:hanging="195"/>
      </w:pPr>
      <w:rPr>
        <w:rFonts w:hint="default"/>
      </w:rPr>
    </w:lvl>
  </w:abstractNum>
  <w:abstractNum w:abstractNumId="18" w15:restartNumberingAfterBreak="0">
    <w:nsid w:val="70FB0D05"/>
    <w:multiLevelType w:val="hybridMultilevel"/>
    <w:tmpl w:val="64DCC834"/>
    <w:lvl w:ilvl="0" w:tplc="803E3894">
      <w:numFmt w:val="bullet"/>
      <w:lvlText w:val=""/>
      <w:lvlJc w:val="left"/>
      <w:pPr>
        <w:ind w:left="842" w:hanging="360"/>
      </w:pPr>
      <w:rPr>
        <w:rFonts w:ascii="Wingdings" w:hAnsi="Wingdings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9" w15:restartNumberingAfterBreak="0">
    <w:nsid w:val="7C2B4FBD"/>
    <w:multiLevelType w:val="hybridMultilevel"/>
    <w:tmpl w:val="A25AD5C6"/>
    <w:lvl w:ilvl="0" w:tplc="0410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716008872">
    <w:abstractNumId w:val="16"/>
  </w:num>
  <w:num w:numId="2" w16cid:durableId="1564295767">
    <w:abstractNumId w:val="5"/>
  </w:num>
  <w:num w:numId="3" w16cid:durableId="1994723897">
    <w:abstractNumId w:val="18"/>
  </w:num>
  <w:num w:numId="4" w16cid:durableId="1635981195">
    <w:abstractNumId w:val="0"/>
  </w:num>
  <w:num w:numId="5" w16cid:durableId="2054302577">
    <w:abstractNumId w:val="2"/>
  </w:num>
  <w:num w:numId="6" w16cid:durableId="1724208800">
    <w:abstractNumId w:val="3"/>
  </w:num>
  <w:num w:numId="7" w16cid:durableId="285087907">
    <w:abstractNumId w:val="9"/>
  </w:num>
  <w:num w:numId="8" w16cid:durableId="1908833264">
    <w:abstractNumId w:val="1"/>
  </w:num>
  <w:num w:numId="9" w16cid:durableId="824278541">
    <w:abstractNumId w:val="4"/>
  </w:num>
  <w:num w:numId="10" w16cid:durableId="1157920375">
    <w:abstractNumId w:val="17"/>
  </w:num>
  <w:num w:numId="11" w16cid:durableId="457189099">
    <w:abstractNumId w:val="7"/>
  </w:num>
  <w:num w:numId="12" w16cid:durableId="641816418">
    <w:abstractNumId w:val="11"/>
  </w:num>
  <w:num w:numId="13" w16cid:durableId="1503354110">
    <w:abstractNumId w:val="12"/>
  </w:num>
  <w:num w:numId="14" w16cid:durableId="1723823390">
    <w:abstractNumId w:val="13"/>
  </w:num>
  <w:num w:numId="15" w16cid:durableId="1375158166">
    <w:abstractNumId w:val="14"/>
  </w:num>
  <w:num w:numId="16" w16cid:durableId="772631230">
    <w:abstractNumId w:val="10"/>
  </w:num>
  <w:num w:numId="17" w16cid:durableId="121966477">
    <w:abstractNumId w:val="15"/>
  </w:num>
  <w:num w:numId="18" w16cid:durableId="1760441230">
    <w:abstractNumId w:val="19"/>
  </w:num>
  <w:num w:numId="19" w16cid:durableId="882406671">
    <w:abstractNumId w:val="6"/>
  </w:num>
  <w:num w:numId="20" w16cid:durableId="7241385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69B2"/>
    <w:rsid w:val="00005136"/>
    <w:rsid w:val="00006A27"/>
    <w:rsid w:val="00013300"/>
    <w:rsid w:val="00013725"/>
    <w:rsid w:val="00024477"/>
    <w:rsid w:val="00027820"/>
    <w:rsid w:val="00031B4D"/>
    <w:rsid w:val="000400C0"/>
    <w:rsid w:val="000436AF"/>
    <w:rsid w:val="00052E1A"/>
    <w:rsid w:val="00053AD6"/>
    <w:rsid w:val="00081CA2"/>
    <w:rsid w:val="00090D06"/>
    <w:rsid w:val="00095638"/>
    <w:rsid w:val="000A1F9D"/>
    <w:rsid w:val="000A5794"/>
    <w:rsid w:val="000C1DB6"/>
    <w:rsid w:val="000C6C7F"/>
    <w:rsid w:val="000D37E0"/>
    <w:rsid w:val="000D4823"/>
    <w:rsid w:val="000F3BE9"/>
    <w:rsid w:val="001046A8"/>
    <w:rsid w:val="00111FAD"/>
    <w:rsid w:val="001205FF"/>
    <w:rsid w:val="00123088"/>
    <w:rsid w:val="00145011"/>
    <w:rsid w:val="001476AE"/>
    <w:rsid w:val="00181FA5"/>
    <w:rsid w:val="001E7291"/>
    <w:rsid w:val="00205EB6"/>
    <w:rsid w:val="00217000"/>
    <w:rsid w:val="00271BB1"/>
    <w:rsid w:val="00276AB7"/>
    <w:rsid w:val="00283D37"/>
    <w:rsid w:val="00283FA2"/>
    <w:rsid w:val="002D351E"/>
    <w:rsid w:val="002E565B"/>
    <w:rsid w:val="0033524C"/>
    <w:rsid w:val="00354DED"/>
    <w:rsid w:val="00363E76"/>
    <w:rsid w:val="00364131"/>
    <w:rsid w:val="00367067"/>
    <w:rsid w:val="0038140E"/>
    <w:rsid w:val="00386CC9"/>
    <w:rsid w:val="003C4364"/>
    <w:rsid w:val="003C4480"/>
    <w:rsid w:val="003D1F68"/>
    <w:rsid w:val="003D7C9E"/>
    <w:rsid w:val="004078AE"/>
    <w:rsid w:val="0042609B"/>
    <w:rsid w:val="00452D85"/>
    <w:rsid w:val="00494D87"/>
    <w:rsid w:val="004C19C6"/>
    <w:rsid w:val="004D2229"/>
    <w:rsid w:val="004D3B13"/>
    <w:rsid w:val="004D60B6"/>
    <w:rsid w:val="004E4AE1"/>
    <w:rsid w:val="004F69B2"/>
    <w:rsid w:val="005029AA"/>
    <w:rsid w:val="005038C2"/>
    <w:rsid w:val="00512262"/>
    <w:rsid w:val="0051484B"/>
    <w:rsid w:val="005355C4"/>
    <w:rsid w:val="00535B5B"/>
    <w:rsid w:val="00572ABE"/>
    <w:rsid w:val="005747FC"/>
    <w:rsid w:val="005829DA"/>
    <w:rsid w:val="00586588"/>
    <w:rsid w:val="005873C8"/>
    <w:rsid w:val="005929A3"/>
    <w:rsid w:val="005A3F3E"/>
    <w:rsid w:val="005B21EA"/>
    <w:rsid w:val="005C4292"/>
    <w:rsid w:val="005D14A1"/>
    <w:rsid w:val="005D52E5"/>
    <w:rsid w:val="00604174"/>
    <w:rsid w:val="006101A3"/>
    <w:rsid w:val="00613C55"/>
    <w:rsid w:val="00623EE0"/>
    <w:rsid w:val="006537F7"/>
    <w:rsid w:val="00664638"/>
    <w:rsid w:val="00686B11"/>
    <w:rsid w:val="006B1F04"/>
    <w:rsid w:val="006D2CC8"/>
    <w:rsid w:val="006D5AB8"/>
    <w:rsid w:val="006E4B20"/>
    <w:rsid w:val="0074642E"/>
    <w:rsid w:val="00751AB6"/>
    <w:rsid w:val="00790777"/>
    <w:rsid w:val="00791AB4"/>
    <w:rsid w:val="007A2EA6"/>
    <w:rsid w:val="007B1B01"/>
    <w:rsid w:val="007C02D8"/>
    <w:rsid w:val="007C182A"/>
    <w:rsid w:val="007D2C56"/>
    <w:rsid w:val="007F20EC"/>
    <w:rsid w:val="00821872"/>
    <w:rsid w:val="0083306F"/>
    <w:rsid w:val="00833CC7"/>
    <w:rsid w:val="008368E7"/>
    <w:rsid w:val="0084613D"/>
    <w:rsid w:val="0086441A"/>
    <w:rsid w:val="00885055"/>
    <w:rsid w:val="00885E55"/>
    <w:rsid w:val="008919E2"/>
    <w:rsid w:val="008B2B92"/>
    <w:rsid w:val="00901868"/>
    <w:rsid w:val="00911A49"/>
    <w:rsid w:val="00920C10"/>
    <w:rsid w:val="00927EBA"/>
    <w:rsid w:val="00935468"/>
    <w:rsid w:val="00971A64"/>
    <w:rsid w:val="0098691D"/>
    <w:rsid w:val="00987871"/>
    <w:rsid w:val="00993E69"/>
    <w:rsid w:val="009A2BD4"/>
    <w:rsid w:val="009B5732"/>
    <w:rsid w:val="009D6F5E"/>
    <w:rsid w:val="009E666D"/>
    <w:rsid w:val="009F68A8"/>
    <w:rsid w:val="00A016EE"/>
    <w:rsid w:val="00A067CB"/>
    <w:rsid w:val="00A27260"/>
    <w:rsid w:val="00A36FDD"/>
    <w:rsid w:val="00A51EBF"/>
    <w:rsid w:val="00A61AB4"/>
    <w:rsid w:val="00AA2760"/>
    <w:rsid w:val="00AE5750"/>
    <w:rsid w:val="00AF4847"/>
    <w:rsid w:val="00B34962"/>
    <w:rsid w:val="00B42348"/>
    <w:rsid w:val="00B50491"/>
    <w:rsid w:val="00B637E8"/>
    <w:rsid w:val="00B639EB"/>
    <w:rsid w:val="00B7252C"/>
    <w:rsid w:val="00B96724"/>
    <w:rsid w:val="00BA1F12"/>
    <w:rsid w:val="00BA4439"/>
    <w:rsid w:val="00BB72FD"/>
    <w:rsid w:val="00BC4991"/>
    <w:rsid w:val="00BF3D20"/>
    <w:rsid w:val="00C35311"/>
    <w:rsid w:val="00C9070D"/>
    <w:rsid w:val="00C96BEF"/>
    <w:rsid w:val="00CA37C9"/>
    <w:rsid w:val="00CB6560"/>
    <w:rsid w:val="00CF2A7A"/>
    <w:rsid w:val="00D3348E"/>
    <w:rsid w:val="00D36E29"/>
    <w:rsid w:val="00D40252"/>
    <w:rsid w:val="00D737FC"/>
    <w:rsid w:val="00DC35F1"/>
    <w:rsid w:val="00DF15A0"/>
    <w:rsid w:val="00E028C8"/>
    <w:rsid w:val="00E04BED"/>
    <w:rsid w:val="00E4280D"/>
    <w:rsid w:val="00E80DD0"/>
    <w:rsid w:val="00E878BF"/>
    <w:rsid w:val="00EA074E"/>
    <w:rsid w:val="00EB2301"/>
    <w:rsid w:val="00F24F19"/>
    <w:rsid w:val="00F32FE4"/>
    <w:rsid w:val="00FA68AA"/>
    <w:rsid w:val="00FC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4BF3977"/>
  <w15:docId w15:val="{57C75B66-EF24-4685-A376-1939CD65E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51AB6"/>
    <w:pPr>
      <w:spacing w:after="160" w:line="259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locked/>
    <w:rsid w:val="000133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9"/>
    <w:qFormat/>
    <w:locked/>
    <w:rsid w:val="004D2229"/>
    <w:pPr>
      <w:keepNext/>
      <w:spacing w:after="0" w:line="240" w:lineRule="auto"/>
      <w:jc w:val="center"/>
      <w:outlineLvl w:val="1"/>
    </w:pPr>
    <w:rPr>
      <w:rFonts w:ascii="Arial" w:eastAsia="MS Mincho" w:hAnsi="Arial"/>
      <w:i/>
      <w:sz w:val="18"/>
      <w:szCs w:val="20"/>
      <w:lang w:eastAsia="it-IT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locked/>
    <w:rsid w:val="000133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9"/>
    <w:semiHidden/>
    <w:locked/>
    <w:rsid w:val="004D2229"/>
    <w:rPr>
      <w:rFonts w:ascii="Arial" w:eastAsia="MS Mincho" w:hAnsi="Arial" w:cs="Times New Roman"/>
      <w:i/>
      <w:sz w:val="18"/>
      <w:lang w:val="it-IT" w:eastAsia="it-IT" w:bidi="ar-SA"/>
    </w:rPr>
  </w:style>
  <w:style w:type="paragraph" w:styleId="Paragrafoelenco">
    <w:name w:val="List Paragraph"/>
    <w:basedOn w:val="Normale"/>
    <w:uiPriority w:val="99"/>
    <w:qFormat/>
    <w:rsid w:val="00FC6FA4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rsid w:val="007C182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link w:val="Intestazione"/>
    <w:uiPriority w:val="99"/>
    <w:locked/>
    <w:rsid w:val="007C182A"/>
    <w:rPr>
      <w:rFonts w:cs="Times New Roman"/>
    </w:rPr>
  </w:style>
  <w:style w:type="paragraph" w:styleId="Pidipagina">
    <w:name w:val="footer"/>
    <w:basedOn w:val="Normale"/>
    <w:link w:val="PidipaginaCarattere"/>
    <w:uiPriority w:val="99"/>
    <w:rsid w:val="007C182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link w:val="Pidipagina"/>
    <w:uiPriority w:val="99"/>
    <w:locked/>
    <w:rsid w:val="007C182A"/>
    <w:rPr>
      <w:rFonts w:cs="Times New Roman"/>
    </w:rPr>
  </w:style>
  <w:style w:type="paragraph" w:customStyle="1" w:styleId="Default">
    <w:name w:val="Default"/>
    <w:uiPriority w:val="99"/>
    <w:rsid w:val="0033524C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Corpotesto">
    <w:name w:val="Body Text"/>
    <w:basedOn w:val="Normale"/>
    <w:link w:val="CorpotestoCarattere"/>
    <w:uiPriority w:val="99"/>
    <w:rsid w:val="006D5AB8"/>
    <w:pPr>
      <w:widowControl w:val="0"/>
      <w:autoSpaceDE w:val="0"/>
      <w:autoSpaceDN w:val="0"/>
      <w:spacing w:after="0" w:line="240" w:lineRule="auto"/>
      <w:ind w:left="112"/>
    </w:pPr>
    <w:rPr>
      <w:rFonts w:cs="Calibri"/>
      <w:sz w:val="24"/>
      <w:szCs w:val="24"/>
    </w:rPr>
  </w:style>
  <w:style w:type="character" w:customStyle="1" w:styleId="CorpotestoCarattere">
    <w:name w:val="Corpo testo Carattere"/>
    <w:link w:val="Corpotesto"/>
    <w:uiPriority w:val="99"/>
    <w:semiHidden/>
    <w:locked/>
    <w:rsid w:val="006D5AB8"/>
    <w:rPr>
      <w:rFonts w:ascii="Calibri" w:hAnsi="Calibri" w:cs="Calibri"/>
      <w:sz w:val="24"/>
      <w:szCs w:val="24"/>
      <w:lang w:val="it-IT" w:eastAsia="en-US" w:bidi="ar-SA"/>
    </w:rPr>
  </w:style>
  <w:style w:type="character" w:customStyle="1" w:styleId="rtf1fontstyle01">
    <w:name w:val="rtf1 fontstyle01"/>
    <w:uiPriority w:val="99"/>
    <w:rsid w:val="00885055"/>
    <w:rPr>
      <w:rFonts w:ascii="ArialMT" w:hAnsi="ArialMT" w:cs="Times New Roman"/>
      <w:color w:val="000000"/>
      <w:sz w:val="20"/>
      <w:szCs w:val="20"/>
    </w:rPr>
  </w:style>
  <w:style w:type="character" w:styleId="Collegamentoipertestuale">
    <w:name w:val="Hyperlink"/>
    <w:uiPriority w:val="99"/>
    <w:rsid w:val="005B21EA"/>
    <w:rPr>
      <w:rFonts w:cs="Times New Roman"/>
      <w:color w:val="0000FF"/>
      <w:u w:val="single"/>
    </w:rPr>
  </w:style>
  <w:style w:type="paragraph" w:customStyle="1" w:styleId="FirstParagraph">
    <w:name w:val="First Paragraph"/>
    <w:basedOn w:val="Corpotesto"/>
    <w:next w:val="Corpotesto"/>
    <w:qFormat/>
    <w:rsid w:val="00BA1F12"/>
    <w:pPr>
      <w:widowControl/>
      <w:autoSpaceDE/>
      <w:autoSpaceDN/>
      <w:spacing w:before="180" w:after="180"/>
      <w:ind w:left="0"/>
    </w:pPr>
    <w:rPr>
      <w:rFonts w:ascii="Aptos" w:eastAsia="Aptos" w:hAnsi="Aptos" w:cs="Times New Roman"/>
    </w:rPr>
  </w:style>
  <w:style w:type="paragraph" w:customStyle="1" w:styleId="Compact">
    <w:name w:val="Compact"/>
    <w:basedOn w:val="Corpotesto"/>
    <w:qFormat/>
    <w:rsid w:val="00BA1F12"/>
    <w:pPr>
      <w:widowControl/>
      <w:autoSpaceDE/>
      <w:autoSpaceDN/>
      <w:spacing w:before="36" w:after="36"/>
      <w:ind w:left="0"/>
    </w:pPr>
    <w:rPr>
      <w:rFonts w:ascii="Aptos" w:eastAsia="Aptos" w:hAnsi="Aptos" w:cs="Times New Roman"/>
    </w:rPr>
  </w:style>
  <w:style w:type="paragraph" w:styleId="Testonotaapidipagina">
    <w:name w:val="footnote text"/>
    <w:basedOn w:val="Normale"/>
    <w:link w:val="TestonotaapidipaginaCarattere"/>
    <w:uiPriority w:val="9"/>
    <w:unhideWhenUsed/>
    <w:qFormat/>
    <w:rsid w:val="00BA1F12"/>
    <w:pPr>
      <w:spacing w:after="200" w:line="240" w:lineRule="auto"/>
    </w:pPr>
    <w:rPr>
      <w:rFonts w:ascii="Aptos" w:eastAsia="Aptos" w:hAnsi="Aptos"/>
      <w:sz w:val="24"/>
      <w:szCs w:val="24"/>
    </w:rPr>
  </w:style>
  <w:style w:type="character" w:customStyle="1" w:styleId="TestonotaapidipaginaCarattere">
    <w:name w:val="Testo nota a piè di pagina Carattere"/>
    <w:link w:val="Testonotaapidipagina"/>
    <w:uiPriority w:val="9"/>
    <w:rsid w:val="00BA1F12"/>
    <w:rPr>
      <w:rFonts w:ascii="Aptos" w:eastAsia="Aptos" w:hAnsi="Aptos"/>
      <w:sz w:val="24"/>
      <w:szCs w:val="24"/>
      <w:lang w:eastAsia="en-US"/>
    </w:rPr>
  </w:style>
  <w:style w:type="character" w:styleId="Rimandonotaapidipagina">
    <w:name w:val="footnote reference"/>
    <w:rsid w:val="00BA1F12"/>
    <w:rPr>
      <w:vertAlign w:val="superscript"/>
    </w:rPr>
  </w:style>
  <w:style w:type="character" w:styleId="Menzionenonrisolta">
    <w:name w:val="Unresolved Mention"/>
    <w:uiPriority w:val="99"/>
    <w:semiHidden/>
    <w:unhideWhenUsed/>
    <w:rsid w:val="00BA1F12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rsid w:val="0001330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Titolo3Carattere">
    <w:name w:val="Titolo 3 Carattere"/>
    <w:basedOn w:val="Carpredefinitoparagrafo"/>
    <w:link w:val="Titolo3"/>
    <w:semiHidden/>
    <w:rsid w:val="0001330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une.gergei.ca.it/privac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mune.gergei@legalmail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comune.gergei@legalmail.it" TargetMode="External"/><Relationship Id="rId2" Type="http://schemas.openxmlformats.org/officeDocument/2006/relationships/hyperlink" Target="http://www.comune.gergei.ca.i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030</Words>
  <Characters>11572</Characters>
  <Application>Microsoft Office Word</Application>
  <DocSecurity>0</DocSecurity>
  <Lines>96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ografici</dc:creator>
  <cp:keywords/>
  <dc:description/>
  <cp:lastModifiedBy>sara vinci</cp:lastModifiedBy>
  <cp:revision>2</cp:revision>
  <cp:lastPrinted>2023-08-23T07:03:00Z</cp:lastPrinted>
  <dcterms:created xsi:type="dcterms:W3CDTF">2026-07-08T13:43:00Z</dcterms:created>
  <dcterms:modified xsi:type="dcterms:W3CDTF">2026-07-08T13:43:00Z</dcterms:modified>
</cp:coreProperties>
</file>